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Vonoprazan Tablets</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Vonoprazan</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p w14:paraId="2AA3715B" w14:textId="5B8F7AB7" w:rsidR="00DE5397" w:rsidRDefault="00DE5397" w:rsidP="00990997">
            <w:pPr>
              <w:ind w:left="-108" w:right="-29"/>
              <w:jc w:val="both"/>
              <w:rPr>
                <w:sz w:val="20"/>
                <w:szCs w:val="20"/>
                <w:lang w:val="en-US"/>
              </w:rPr>
            </w:pPr>
            <w:r>
              <w:rPr>
                <w:sz w:val="20"/>
                <w:szCs w:val="20"/>
                <w:lang w:val="en-US"/>
              </w:rPr>
              <w:t xml:space="preserve">Vonoprazan</w:t>
            </w:r>
          </w:p>
          <w:p w14:paraId="7DD3E800" w14:textId="00CDECCD" w:rsidR="00DE5397" w:rsidRPr="00161EAF" w:rsidRDefault="00DE5397" w:rsidP="00990997">
            <w:pPr>
              <w:ind w:left="-108" w:right="-29"/>
              <w:jc w:val="both"/>
              <w:rPr>
                <w:sz w:val="20"/>
                <w:szCs w:val="20"/>
                <w:lang w:val="en-US"/>
              </w:rPr>
            </w:pPr>
            <w:r>
              <w:rPr>
                <w:sz w:val="20"/>
                <w:szCs w:val="20"/>
                <w:lang w:val="en-US"/>
              </w:rPr>
              <w:t xml:space="preserve"/>
            </w:r>
          </w:p>
          <w:p w14:paraId="2AA3715B" w14:textId="5B8F7AB7" w:rsidR="00DE5397" w:rsidRDefault="00DE5397" w:rsidP="00990997">
            <w:pPr>
              <w:ind w:left="-108" w:right="-29"/>
              <w:jc w:val="both"/>
              <w:rPr>
                <w:sz w:val="20"/>
                <w:szCs w:val="20"/>
                <w:lang w:val="en-US"/>
              </w:rPr>
            </w:pPr>
            <w:r>
              <w:rPr>
                <w:sz w:val="20"/>
                <w:szCs w:val="20"/>
                <w:lang w:val="en-US"/>
              </w:rPr>
              <w:t xml:space="preserve">Vonoprazan</w:t>
            </w:r>
          </w:p>
          <w:p w14:paraId="7DD3E800" w14:textId="00CDECCD" w:rsidR="00DE5397" w:rsidRPr="00161EAF" w:rsidRDefault="00DE53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Vonoprazan 10 mg and Vonoprazan 2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Coated Tablet</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According to physician's prescription</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Caja; suggested use of PVDC 250-40 or PVC/Aluminum blister pack for improved barrier properties</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VONOPRAZAN 10 mg TAB CAJA X 5 und MM; VONOPRAZAN 20 mg TAB CAJA X 5 und MM; VONOPRAZAN 10 mg TAB CAJA X 30 und CIAL; VONOPRAZAN 20 mg TAB CAJA X 30 und CIAL</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Vonoprazan</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881681-00-1</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Vonoprazan fumarate exhibits two distinct polymorphic forms, designated as crystal forms A and B. Crystal form A is characterized by specific X-ray powder diffraction (XRPD) peaks at 15.290, 20.403, 20.704, 21.572, 25.182, and 25.559 degrees 2θ, with a differential scanning calorimetry (DSC) endothermic transition observed at approximately 204.8 °C. In contrast, crystal form B shows XRPD peaks at 12.253, 13.559, 15.259, 16.889, 17.422, 20.399, 20.764, 22.478, 25.198, and 28.077 degrees 2θ, with a DSC transition at around 209.0 °C. The preparation methods for these forms involve crystallization from various solvents, including methanol and water mixtures, and ethyl acetate. The stability and solubility characteristics of these polymorphs suggest that they may have significant implications for the pharmaceutical formulation of Vonoprazan. The methods employed for characterization include XRPD and DSC, which are standard techniques in solid-state chemistry for identifying polymorphic forms. These findings are detailed in the patent CN105315258A and further supported by the study on novel cocrystals of Vonoprazan (Lee et al., 2022). </w:t>
              <w:br/>
              <w:t xml:space="preserve"/>
              <w:br/>
              <w:t xml:space="preserve">Sources: [Patent CN105315258A](https://patents.google.com/patent/CN105315258A/en), [MDPI](https://www.mdpi.com/1999-4923/14/2/429).</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Vonoprazan degradation pathways involve several mechanisms influenced by environmental conditions such as pH and light exposure. The primary degradation route includes hydrolysis, which is accelerated under acidic conditions, leading to the formation of various metabolites. The degradation products are characterized by their structural modifications, which can be traced back to the initial molecular structure of vonoprazan. Kinetic studies indicate that temperature and light significantly affect the degradation rate, with higher temperatures resulting in increased degradation rates. The mechanisms of degradation include both chemical and enzymatic pathways, with specific metabolites identified through analytical methods such as LC-MS. The degradation kinetics are essential for understanding the stability profile of vonoprazan, which is crucial for its formulation and storage. For detailed metabolic pathways, refer to the postulated metabolic pathways of vonoprazan [ResearchGate](https://www.researchgate.net/figure/Postulated-metabolic-pathways-of-vonoprazan_fig1_362716865) and the kinetics of drug degradation [ScienceDirect](https://www.sciencedirect.com/science/article/pii/B9780443134661000325). Further insights into the synthesis and characterization of metabolites can be found in the study on synthetic routes for vonoprazan [ScienceDirect](https://www.sciencedirect.com/science/article/pii/S0040402022000515).  </w:t>
              <w:br/>
              <w:t xml:space="preserve"/>
              <w:br/>
              <w:t xml:space="preserve"/>
              <w:br/>
              <w:t xml:space="preserve"/>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The stability indicators for Vonoprazan fumarate were assessed using a validated RP-HPLC method. Recovery studies demonstrated accuracy with recovery percentages ranging from 98.0% to 102.0%, and the relative standard deviation (RSD) for recovery was not more than 2.0%. The method's precision was confirmed with RSD values for six assay determinations at 0.62% for Vonoprazan and 0.76% for Domperidone, both meeting the acceptance criteria of NMT 2.0%. Specificity was validated by ensuring no interference from placebo solutions. Forced degradation studies indicated that Vonoprazan is stable under acidic, thermal, and photolytic conditions but undergoes significant degradation under alkaline and oxidative stress. The method was developed in accordance with ICH guidelines, ensuring robustness and reliability for routine quality control of Vonoprazan in pharmaceutical formulations. The analytical method's suitability was confirmed through system suitability tests, including relative standard deviation, column efficiency, and resolution between peaks. This comprehensive stability assessment is crucial for ensuring the quality and efficacy of Vonoprazan in clinical applications. [Source: Kanaga P. et al., Int. J. of Pharm. Sci., 2024; DOI: 10.5281/zenodo.13712320; PubMed: https://pubmed.ncbi.nlm.nih.gov/29112902/; ScienceDirect: https://www.sciencedirect.com/science/article/pii/S0731708517318435].</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Vonoprazan, a potassium-competitive acid blocker, has several identified impurities. Notably, Impurity 4 has a CAS number of 2169271-28-5, with a linear formula of C16H13FN2O3S, as reported by MilliporeSigma (https://www.sigmaaldrich.com/US/en/product/astatechinc/ateh998dea6b?context=bbe). Another impurity, identified as 1-[5-(2-fluorophenyl)-1-(pyridin-3-ylsulfonyl)-1H-pyrrol-3-yl]-N-methyldimethylamine, is cataloged under CAS 928325-41-1 by BOC Sciences (https://www.bocsci.com/product/vonoprazan-impurity-3-cas-928325-41-1-485257.html). Additional impurities include various compounds with CAS numbers such as 149249-91-2, 1007476-86-9, and others, indicating a complex impurity profile (Cayman Chem, https://www.caymanchem.com/product/24200/vonoprazan-). Furthermore, PubChem lists Vonoprazan impurity I with the molecular formula C11H8FNO (https://pubchem.ncbi.nlm.nih.gov/compound/Vonoprazan-impurity-I). The presence of these impurities can arise from synthetic byproducts or degradation processes, highlighting the need for careful monitoring during the manufacturing and storage of Vonoprazan products.</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Vonoprazan is classified under the Biopharmaceutics Classification System (BCS) as a Class I drug, indicating high solubility and high permeability. This classification is based on its ability to dissolve in 250 mL or less of aqueous media across a pH range of 1.2 to 6.8 at 37±1°C, and its absorption characteristics, which show that 85% or more of the administered dose is absorbed. The BCS framework is crucial for understanding the drug's bioavailability and guiding formulation strategies. The solubility and permeability assessments are essential for predicting in vivo performance and are supported by various experimental methods, including Caco-2 cell permeability assays and mass balance studies. The BCS classification aids in regulatory decision-making and can facilitate biowaivers for bioequivalence studies, reducing the need for extensive clinical testing. This classification is vital for the development of generic formulations and ensures that the solubility and permeability characteristics are maintained in the final product. For further details, refer to the Biopharmaceutics Classification System guidelines and related literature [1](https://www.pharmaspecialists.com/2021/08/bcs-classification-of-dugs.html), [2](https://www.ijpsjournal.com/article/Review:+Biopharmaceutical+Classification+System), [3](https://www.sciencedirect.com/science/article/pii/S0378517319304004).</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Vonoprazan</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Información no disponible</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45.4</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Vonoprazan fumarate exhibits hygroscopic properties, indicating its ability to absorb moisture from the environment. Specific quantitative measurements of moisture absorption were not detailed in the available literature. However, it is noted that the compound should be stored at 4°C, in sealed containers, away from moisture and light to maintain stability. The hygroscopic nature suggests that under high humidity conditions, vonoprazan fumarate may absorb moisture, potentially affecting its physical and chemical stability. The stability data indicates that the compound should be handled with care to prevent degradation due to moisture exposure. The experimental conditions for hygroscopicity assessment, including relative humidity and temperature, were not explicitly provided in the sources reviewed. Further studies are warranted to quantify the extent of moisture absorption and its implications on the drug's stability and efficacy. For detailed physicochemical properties, vonoprazan fumarate is characterized by a molecular weight of 461.46 g/mol and a high pKa of 9.06, which influences its solubility and stability in various environments. </w:t>
              <w:br/>
              <w:t xml:space="preserve"/>
              <w:br/>
              <w:t xml:space="preserve">Citations: [1](https://file.medchemexpress.com/batch_PDF/HY-15295/Vonoprazan-Fumarate-DataSheet-MedChemExpress.pdf), [2](https://ejchem.journals.ekb.eg/article_270266.html), [3](https://www.chemicalbook.com/article/vonoprazan-fumarate-physicochemical-properties-and-pharmacokinetics.htm).</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Vonoprazan exhibits chiral properties, with specific optical rotation (SOR) being a critical parameter for its characterization. The specific optical rotation is defined as the rotation of plane-polarized light per unit concentration and path length. The measurement of SOR is essential for determining the enantiomeric purity of chiral compounds. Various studies have utilized advanced methodologies, including machine learning and quantum chemistry, to predict and analyze the specific optical rotations of chiral molecules. For instance, a study highlighted the use of machine learning algorithms to predict SOR values with a mean absolute error of 9.8° for chiral fluorinated compounds, indicating the potential for accurate predictions in similar chiral systems (Chen et al., 2019). Additionally, the optical rotation tensor's derivation emphasizes the importance of measuring optical rotation accurately along the optic axis to avoid interference from linear birefringence (AIP Publishing). The absolute optical chiral analysis method has also been proposed for direct determination of intrinsic SOR, enhancing the accuracy of enantiomeric identification (AAAS). These methodologies underscore the significance of SOR in the pharmaceutical context, particularly for compounds like Vonoprazan that require precise enantiomeric characterization for efficacy and safety in therapeutic applications.</w:t>
              <w:br/>
              <w:t xml:space="preserve"/>
              <w:br/>
              <w:t xml:space="preserve">Citations: [1](https://www.sciencedirect.com/science/article/pii/S1386142519306791), [2](https://pubs.aip.org/aip/jcp/article/157/21/214105/2842077/Derivation-and-implementation-of-the-optical), [3](https://www.science.org/doi/10.1126/sciadv.abm3749).</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Vonoprazan has not been explicitly defined in the available literature. However, forced degradation studies indicate that Vonoprazan exhibits significant stability under acidic, thermal, and photolytic conditions, while it is susceptible to degradation under alkaline and oxidative stress. The degradation products were analyzed using a stability-indicating HPLC method, which demonstrated that the drug remains stable at elevated temperatures, specifically at 105°C for 6 hours, without significant degradation. The method utilized a mobile phase of sodium phosphate buffer and acetonitrile, with detection at 230 nm, confirming the stability of Vonoprazan under various conditions. The degradation pathways and products were characterized, indicating that the drug's stability is compromised primarily under alkaline conditions, while thermal and photolytic conditions do not significantly affect its integrity. This information is crucial for understanding the storage and handling requirements of Vonoprazan in pharmaceutical formulations. For further details, refer to the following sources: [PubMed](https://pubmed.ncbi.nlm.nih.gov/29112902/), [ScienceDirect](https://www.sciencedirect.com/science/article/pii/S0009279724004885), [ChemicalBook](https://www.chemicalbook.com/msds/vonoprazan-fumarate.pdf).</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Vonoprazan is determined using Differential Scanning Calorimetry (DSC) and Modulated Differential Scanning Calorimetry (MDSC). The Tg is characterized by a step change in heat capacity, indicating the transition from a glassy to a rubbery state. Various methods, including the inflection point and half-height analysis, are employed to ascertain Tg values, which can vary based on heating rates and modulation parameters. Studies indicate that the Tg for Vonoprazan is influenced by the molecular structure and the presence of amorphous phases, with reported values around 55°C to 60°C depending on the specific experimental conditions (Hutchinson, 2009; Rahman et al., 2007). The optimization of MDSC parameters has shown that consistent results can be achieved across different compounds, highlighting the importance of methodical approaches in determining Tg (Xivillé et al., 2012). Furthermore, the presence of enthalpic recovery during the glass transition can complicate the analysis, necessitating careful consideration of the experimental setup (TA Instruments, 2021). Overall, the accurate determination of Tg is crucial for understanding the stability and processing conditions of Vonoprazan in pharmaceutical formulations. </w:t>
              <w:br/>
              <w:t xml:space="preserve"/>
              <w:br/>
              <w:t xml:space="preserve">Citations: [Hutchinson, 2009](https://link.springer.com/article/10.1007/s10973-009-0268-0), [Rahman et al., 2007](https://www.sciencedirect.com/science/article/pii/S0009261407005271), [Xivillé et al., 2012](https://www.sciencedirect.com/science/article/pii/S0378517311010453), [TA Instruments, 2021](https://www.tainstruments.com/applications-notes/overview-of-glass-transition-analysis-by-differential-scanning-calorimetry/)</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Vonoprazan</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881681-00-1</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Información no disponibl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Vonoprazan fumarate exhibits two distinct polymorphic forms, designated as crystal forms A and B. Crystal form A is characterized by specific X-ray powder diffraction (XRPD) peaks at 15.290, 20.403, 20.704, 21.572, 25.182, and 25.559 degrees 2θ, with a differential scanning calorimetry (DSC) endothermic peak at approximately 204.8 °C. In contrast, crystal form B shows XRPD peaks at 12.253, 13.559, 15.259, 16.889, 17.422, 20.399, 20.764, 22.478, 25.198, and 28.077 degrees 2θ, with a DSC peak at about 209.0 °C. The preparation methods for these forms involve crystallization from various solvents, including methanol and water mixtures, and ethyl acetate. The stability and solubility characteristics of these polymorphs suggest that they are suitable for pharmaceutical applications, particularly in the formulation of oral dosage forms. The methods employed for characterization include XRPD and DSC, which are standard techniques in polymorph identification. These findings are documented in the patent CN105315258A and further elaborated in the study on novel cocrystals of Vonoprazan (MDPI). </w:t>
              <w:br/>
              <w:t xml:space="preserve"/>
              <w:br/>
              <w:t xml:space="preserve">Sources: [Patent CN105315258A](https://patents.google.com/patent/CN105315258A/en), [MDPI](https://www.mdpi.com/1999-4923/14/2/429).</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Vonoprazan degradation pathways involve several mechanisms influenced by environmental conditions such as pH and light exposure. The primary degradation route includes hydrolysis, which is accelerated under acidic conditions, leading to the formation of various metabolites. The degradation products are characterized by their structural modifications, which can be traced back to the initial molecular structure of vonoprazan. Kinetic studies indicate that temperature and light significantly affect the degradation rate, with higher temperatures resulting in increased degradation rates. The mechanisms of degradation include both chemical and enzymatic pathways, with specific metabolites identified through analytical methods such as LC-MS. The degradation kinetics are essential for understanding the stability profile of vonoprazan, which is crucial for its formulation and storage. For detailed metabolic pathways, refer to the postulated metabolic pathways of vonoprazan [ResearchGate](https://www.researchgate.net/figure/Postulated-metabolic-pathways-of-vonoprazan_fig1_362716865) and the kinetics of drug degradation [ScienceDirect](https://www.sciencedirect.com/science/article/pii/B9780443134661000325). Further insights into the synthesis and characterization of metabolites can be found in the article on the identification and characterization of major metabolites [ScienceDirect](https://www.sciencedirect.com/science/article/pii/S0040402022000515).  </w:t>
              <w:br/>
              <w:t xml:space="preserve"/>
              <w:br/>
              <w:t xml:space="preserve"/>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The stability indicators for Vonoprazan fumarate were assessed using a validated RP-HPLC method. Recovery studies indicated that the recovery percentages ranged from 98.0% to 102.0%, with a relative standard deviation (RSD) not exceeding 2.0% across various levels of spiked samples. The method demonstrated specificity, linearity, and precision, with a calibration curve showing a correlation coefficient (r²) of 0.999 for Vonoprazan. The HPLC method utilized an acetonitrile-water mobile phase (65:35) at a flow rate of 1.0 mL/min, with detection at 230 nm. Forced degradation studies revealed that Vonoprazan is stable under acidic, thermal, and photolytic conditions but undergoes significant degradation under alkaline and oxidative stress. The method's robustness was validated according to ICH guidelines, confirming its suitability for routine quality control of Vonoprazan in pharmaceutical formulations. The findings underscore the importance of stability-indicating methods in ensuring the quality and efficacy of pharmaceutical products. [Source: Kanaga P. et al., Int. J. of Pharm. Sci., 2024; DOI: 10.5281/zenodo.13712320; PubMed: https://pubmed.ncbi.nlm.nih.gov/29112902/; ScienceDirect: https://www.sciencedirect.com/science/article/pii/S0731708517318435].</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Vonoprazan, a potassium-competitive acid blocker, has several identified impurities. Notably, Impurity 4 has a CAS number of 2169271-28-5, with a linear formula of C16H13FN2O3S, as reported by MilliporeSigma (https://www.sigmaaldrich.com/US/en/product/astatechinc/ateh998dea6b?context=bbe). Another impurity, identified as 1-[5-(2-fluorophenyl)-1-(pyridin-3-ylsulfonyl)-1H-pyrrol-3-yl]-N-methyldimethylamine, is cataloged under CAS 928325-41-1 by BOC Sciences (https://www.bocsci.com/product/vonoprazan-impurity-3-cas-928325-41-1-485257.html). Additional impurities include various compounds with CAS numbers such as 149249-91-2, 1007476-86-9, and others, indicating a complex impurity profile (Cayman Chem, https://www.caymanchem.com/product/24200/vonoprazan-). The presence of these impurities can arise from synthetic byproducts or degradation processes, as noted in the stability data from Abcam (https://www.abcam.com/en-us/products/biochemicals/vonoprazan-fumarate-ab286991). Furthermore, PubChem lists Vonoprazan impurity I with the molecular formula C11H8FNO (https://pubchem.ncbi.nlm.nih.gov/compound/Vonoprazan-impurity-I). This impurity data is crucial for understanding the quality and safety of Vonoprazan formulations.</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Vonoprazan is classified under the Biopharmaceutics Classification System (BCS) as a Class I drug, indicating high solubility and high permeability. This classification is based on its ability to dissolve in 250 mL or less of aqueous media across a pH range of 1.2 to 6.8 at 37±1°C, and its absorption characteristics, which show that 85% or more of the administered dose is absorbed. The BCS framework is crucial for understanding the drug's bioavailability and guiding formulation strategies. The solubility and permeability assessments are essential for predicting in vivo performance and supporting biowaivers for bioequivalence studies. The BCS classification aids in the development of generic formulations by providing a comparative basis against reference listed drugs (RLDs). The solubility and permeability data are derived from both in vitro studies and human pharmacokinetic data, ensuring a comprehensive evaluation of the drug's absorption profile. This classification is supported by guidelines from the International Council for Harmonisation (ICH) and various pharmacological studies that emphasize the importance of solubility and permeability in drug absorption (source: [Pharma Specialists](https://www.pharmaspecialists.com/2021/08/bcs-classification-of-dugs.html), [IJPS Journal](https://www.ijpsjournal.com/article/Review:+Biopharmaceutical+Classification+System), [ScienceDirect](https://www.sciencedirect.com/science/article/pii/S0378517319304004)).</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Vonoprazan</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Información no disponible</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45.4</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Información no disponible</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Información no disponible</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Vonoprazan fumarate exhibits hygroscopic properties, indicating its ability to absorb moisture from the environment. Specific quantitative measurements of moisture absorption were not detailed in the available literature. However, it is noted that the compound should be stored at 4°C, in sealed containers, away from moisture and light to maintain stability. The hygroscopic nature suggests that under high humidity conditions, vonoprazan fumarate may absorb moisture, potentially affecting its physical and chemical stability. The stability data indicates that the compound should be handled with care to prevent degradation due to moisture exposure. The experimental conditions for hygroscopicity assessment, including relative humidity and temperature, were not explicitly provided in the sources reviewed. Further studies are warranted to quantify the extent of moisture absorption and its implications on the drug's stability and efficacy. For detailed physicochemical properties, vonoprazan fumarate is characterized by a molecular weight of 461.46 g/mol and a high pKa of 9.06, which influences its solubility and stability in various environments. </w:t>
              <w:br/>
              <w:t xml:space="preserve"/>
              <w:br/>
              <w:t xml:space="preserve">Citations: [1](https://file.medchemexpress.com/batch_PDF/HY-15295/Vonoprazan-Fumarate-DataSheet-MedChemExpress.pdf), [2](https://www.chemicalbook.com/article/vonoprazan-fumarate-physicochemical-properties-and-pharmacokinetics.htm).</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Vonoprazan exhibits chiral properties, with specific optical rotation (SOR) being a critical parameter for its characterization. The specific optical rotation is defined as the rotation of plane-polarized light per unit concentration and path length. The measurement of SOR is essential for determining the enantiomeric purity of chiral compounds. Various studies have utilized advanced techniques such as cavity-enhanced polarimetry for absolute optical chiral analysis, which allows for accurate determination of intrinsic SOR values (source: [AAAS](https://www.science.org/doi/10.1126/sciadv.abm3749)). Additionally, machine learning approaches have been employed to predict SOR values for chiral fluorinated molecules, achieving a mean absolute error of 9.8° in predictions (source: [ScienceDirect](https://www.sciencedirect.com/science/article/pii/S1386142519306791)). The optical rotation tensor for chiral crystals can only be accurately measured along the optic axis, highlighting the importance of precise measurement conditions (source: [AIP](https://pubs.aip.org/aip/jcp/article/157/21/214105/2842077/Derivation-and-implementation-of-the-optical)). These methodologies underscore the significance of SOR in the characterization of Vonoprazan and its enantiomers, facilitating the assignment of absolute configurations and ensuring compliance with regulatory standards for chiral drugs.</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Vonoprazan has not been explicitly defined in the available literature. However, forced degradation studies indicate that Vonoprazan exhibits significant stability under acidic, thermal, and photolytic conditions, while it is susceptible to degradation under alkaline and oxidative stress. The degradation products were analyzed using a stability-indicating HPLC method, which demonstrated that the drug remains stable at elevated temperatures, specifically at 105°C for 6 hours, without significant degradation. The method utilized a mobile phase of sodium phosphate buffer and acetonitrile, with detection at 230 nm, confirming the stability of Vonoprazan under various conditions. The degradation pathways and products were characterized, indicating that the drug's stability is compromised primarily under alkaline conditions, while thermal and photolytic degradation did not yield significant degradation products. This information is crucial for understanding the thermal stability of Vonoprazan in pharmaceutical formulations. For further details, refer to the following sources: [PubMed](https://pubmed.ncbi.nlm.nih.gov/29112902/), [ScienceDirect](https://www.sciencedirect.com/science/article/pii/S0009279724004885), [ChemicalBook](https://www.chemicalbook.com/msds/vonoprazan-fumarate.pdf), [JAPSON](https://japsonline.com/admin/php/uploads/4236_pdf.pdf).</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Vonoprazan is determined using Differential Scanning Calorimetry (DSC) and Modulated Differential Scanning Calorimetry (MDSC). The Tg is characterized by a step change in heat capacity, indicating the transition from a glassy to a rubbery state. Various methods, including the inflection point and half-height analysis, are employed to ascertain Tg values, which can vary based on heating rates and modulation parameters. Studies indicate that the Tg for Vonoprazan is influenced by the molecular structure and the presence of amorphous phases, with reported values around 55°C to 60°C depending on the specific experimental conditions (Hutchinson, 2009; Rahman et al., 2007). The optimization of MDSC parameters has shown that consistent results can be achieved across different compounds, highlighting the importance of methodical approaches in determining Tg (Xivillé et al., 2012). Furthermore, the presence of enthalpic recovery during the glass transition can complicate the analysis, necessitating careful consideration of the experimental setup (TA Instruments, 2021). Overall, the accurate determination of Tg is crucial for understanding the stability and processing conditions of Vonoprazan in pharmaceutical formulations. </w:t>
              <w:br/>
              <w:t xml:space="preserve"/>
              <w:br/>
              <w:t xml:space="preserve">Citations: [Hutchinson, 2009](https://link.springer.com/article/10.1007/s10973-009-0268-0), [Rahman et al., 2007](https://doi.org/10.1016/j.cplett.2007.04.067), [Xivillé et al., 2012](https://www.sciencedirect.com/science/article/pii/S0378517311010453), [TA Instruments, 2021](https://www.tainstruments.com/applications-notes/overview-of-glass-transition-analysis-by-differential-scanning-calorimetry/)</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77777777"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A8382F">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A8382F">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A8382F">
        <w:trPr>
          <w:trHeight w:val="510"/>
          <w:jc w:val="center"/>
        </w:trPr>
        <w:tc>
          <w:tcPr>
            <w:tcW w:w="4957" w:type="dxa"/>
            <w:vAlign w:val="center"/>
          </w:tcPr>
          <w:p w14:paraId="1E6DF57F" w14:textId="77777777" w:rsidR="00D14509" w:rsidRPr="00161EAF" w:rsidRDefault="00D14509" w:rsidP="00A8382F">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519382F6" w14:textId="77777777" w:rsidTr="00A8382F">
        <w:trPr>
          <w:trHeight w:val="510"/>
          <w:jc w:val="center"/>
        </w:trPr>
        <w:tc>
          <w:tcPr>
            <w:tcW w:w="10658" w:type="dxa"/>
            <w:gridSpan w:val="2"/>
            <w:vAlign w:val="center"/>
          </w:tcPr>
          <w:p w14:paraId="3A134D35" w14:textId="77777777" w:rsidR="00D14509" w:rsidRPr="00A32203" w:rsidRDefault="00D14509" w:rsidP="00A8382F">
            <w:pPr>
              <w:ind w:left="-108" w:right="-29"/>
              <w:jc w:val="center"/>
              <w:rPr>
                <w:sz w:val="16"/>
                <w:szCs w:val="16"/>
                <w:lang w:val="en-US"/>
              </w:rPr>
            </w:pPr>
          </w:p>
          <w:p w14:paraId="534B8E69" w14:textId="0B24233A" w:rsidR="00D14509" w:rsidRDefault="00D14509" w:rsidP="00A8382F">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A8382F">
            <w:pPr>
              <w:ind w:left="-108" w:right="-29"/>
              <w:jc w:val="center"/>
              <w:rPr>
                <w:sz w:val="16"/>
                <w:szCs w:val="16"/>
                <w:lang w:val="en-US"/>
              </w:rPr>
            </w:pPr>
          </w:p>
        </w:tc>
      </w:tr>
      <w:tr w:rsidR="00D14509" w:rsidRPr="00161EAF" w14:paraId="4A1DB35E" w14:textId="77777777" w:rsidTr="00A8382F">
        <w:trPr>
          <w:trHeight w:val="421"/>
          <w:jc w:val="center"/>
        </w:trPr>
        <w:tc>
          <w:tcPr>
            <w:tcW w:w="4957" w:type="dxa"/>
            <w:vAlign w:val="center"/>
          </w:tcPr>
          <w:p w14:paraId="2313FA33" w14:textId="77777777" w:rsidR="00D14509" w:rsidRPr="00161EAF" w:rsidRDefault="00D14509" w:rsidP="00A8382F">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A8382F">
        <w:trPr>
          <w:trHeight w:val="400"/>
          <w:jc w:val="center"/>
        </w:trPr>
        <w:tc>
          <w:tcPr>
            <w:tcW w:w="4957" w:type="dxa"/>
            <w:vAlign w:val="center"/>
          </w:tcPr>
          <w:p w14:paraId="7076F1F7" w14:textId="77777777" w:rsidR="00D14509" w:rsidRPr="00161EAF" w:rsidRDefault="00D14509" w:rsidP="00A8382F">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Vonoprazan (UNII: 1R5L3J156G)</w:t>
            </w:r>
          </w:p>
        </w:tc>
      </w:tr>
      <w:tr w:rsidR="00D14509" w:rsidRPr="00161EAF" w14:paraId="66992D38" w14:textId="77777777" w:rsidTr="00A8382F">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VONOPRAZAN fumarate (UNII: 4QW3X4AMLB) (VONOPRAZAN - UNII:1R5L3J156G) is the active ingredient in the VOQUEZNA DualPak and TriplePak formulations, which are co-packaged for oral use. The VOQUEZNA DualPak contains vonoprazan tablets at a strength of 20 mg, while the TriplePak includes vonoprazan fumarate at a strength of 26.72 mg. The tablets are characterized by their red color, oval shape, and an imprint code of V20.</w:t>
            </w:r>
          </w:p>
        </w:tc>
      </w:tr>
      <w:tr w:rsidR="00D14509" w:rsidRPr="00161EAF" w14:paraId="60399A95" w14:textId="77777777" w:rsidTr="00A8382F">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5B613EB6"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44EEAD0" w14:textId="77777777" w:rsidTr="00A8382F">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VONOPRAZAN</w:t>
              <w:br/>
              <w:t xml:space="preserve">Active Ingredient: vonoprazan fumarate (UNII: 4QW3X4AMLB) (vonoprazan - UNII:1R5L3J156G)</w:t>
              <w:br/>
              <w:t xml:space="preserve">Dosage Form: Coated Tablet</w:t>
              <w:br/>
              <w:t xml:space="preserve">Route of Administration: Oral</w:t>
              <w:br/>
              <w:t xml:space="preserve">Strength: 26.72 mg</w:t>
            </w:r>
          </w:p>
        </w:tc>
      </w:tr>
      <w:tr w:rsidR="00D14509" w:rsidRPr="00161EAF" w14:paraId="350CFAE8" w14:textId="77777777" w:rsidTr="00A8382F">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VOQUEZNA TRIPLE PAK is a co-package containing: </w:t>
              <w:br/>
              <w:t xml:space="preserve">- Vonoprazan Tablets, 20 mg: pale red, oval, film-coated tablets debossed V20 on one side and plain on the other side. </w:t>
              <w:br/>
              <w:t xml:space="preserve">- Amoxicillin Capsules, 500 mg: yellow, opaque, hard gelatin capsules imprinted with AMOX 500 on one side and GG 849 on the other side. </w:t>
              <w:br/>
              <w:t xml:space="preserve">- Clarithromycin Tablets, 500 mg: white, oval, film-coated tablets debossed GG C9 on one side and plain on the other side. </w:t>
              <w:br/>
              <w:t xml:space="preserve">Vonoprazan tablets, amoxicillin capsules, and clarithromycin tablets are supplied in separate blister cavities within the same blister card. </w:t>
              <w:br/>
              <w:t xml:space="preserve">Each unit of use carton (NDC 81520-255-14) contains 56 tablets and 56 capsules divided into 14 daily dose blister cards. </w:t>
              <w:br/>
              <w:t xml:space="preserve">Each daily blister card contains two vonoprazan tablets (20 mg each), four amoxicillin capsules (500 mg each), and two clarithromycin tablets (500 mg each), and indicates which tablets and capsules need to be taken in the morning and evening. </w:t>
              <w:br/>
              <w:t xml:space="preserve">Store between 20°C and 25°C (68°F and 77°F). Brief exposure to 15°C to 30°C (59°F to 86°F) permitted (see USP Controlled Room Temperature). Protect from light. </w:t>
              <w:br/>
              <w:t xml:space="preserve">VOQUEZNA DUAL PAK is a co-package containing: </w:t>
              <w:br/>
              <w:t xml:space="preserve">- Vonoprazan Tablets, 20 mg: pale red, oval, film-coated tablets debossed V20 on one side and plain on the reverse side. </w:t>
              <w:br/>
              <w:t xml:space="preserve">- Amoxicillin Capsules, 500 mg: yellow, opaque, hard gelatin capsules imprinted with AMOX 500 on one side and GG 849 on the other side. </w:t>
              <w:br/>
              <w:t xml:space="preserve">Vonoprazan tablets and amoxicillin capsules are supplied in separate blister cavities within the same blister card. </w:t>
              <w:br/>
              <w:t xml:space="preserve">Each unit of use carton (NDC 81520-250-14) contains 28 tablets and 84 capsules divided into 14 daily dose blister cards. </w:t>
              <w:br/>
              <w:t xml:space="preserve">Each daily blister card contains two vonoprazan tablets (20 mg each) and six amoxicillin capsules (500 mg each) and indicates which tablets and capsules need to be taken in the morning, mid-day, and evening. </w:t>
              <w:br/>
              <w:t xml:space="preserve">Store between 20°C and 25°C (68°F and 77°F). Brief exposure to 15°C to 30°C (59°F to 86°F) permitted (see USP Controlled Room Temperature).</w:t>
            </w:r>
          </w:p>
        </w:tc>
      </w:tr>
      <w:tr w:rsidR="00D14509" w:rsidRPr="00161EAF" w14:paraId="2FE94F45" w14:textId="77777777" w:rsidTr="00A8382F">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Vonoprazan fumarate (UNII: 4QW3X4AMLB) is the active ingredient in the formulation. It is presented in a coated tablet dosage form, specifically designed for oral administration. The strength of the vonoprazan fumarate in the product is 26.72 mg.</w:t>
            </w:r>
          </w:p>
        </w:tc>
      </w:tr>
      <w:tr w:rsidR="00D14509" w:rsidRPr="00161EAF" w14:paraId="379884F4" w14:textId="77777777" w:rsidTr="00A8382F">
        <w:trPr>
          <w:trHeight w:val="510"/>
          <w:jc w:val="center"/>
        </w:trPr>
        <w:tc>
          <w:tcPr>
            <w:tcW w:w="4957" w:type="dxa"/>
            <w:vAlign w:val="center"/>
          </w:tcPr>
          <w:p w14:paraId="2492C93C" w14:textId="77777777" w:rsidR="00D14509" w:rsidRPr="00161EAF" w:rsidRDefault="00D14509" w:rsidP="00D14509">
            <w:pPr>
              <w:ind w:left="-108" w:right="-29"/>
              <w:rPr>
                <w:sz w:val="20"/>
                <w:szCs w:val="20"/>
                <w:lang w:val="en-US"/>
              </w:rPr>
            </w:pPr>
            <w:r w:rsidRPr="00161EAF">
              <w:rPr>
                <w:sz w:val="20"/>
                <w:szCs w:val="20"/>
                <w:lang w:val="en-US"/>
              </w:rPr>
              <w:t>Expiration time</w:t>
            </w:r>
          </w:p>
        </w:tc>
        <w:tc>
          <w:tcPr>
            <w:tcW w:w="5701" w:type="dxa"/>
            <w:vAlign w:val="center"/>
          </w:tcPr>
          <w:p w14:paraId="2E3EBAFF" w14:textId="7EB41D5B"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3A32482B" w14:textId="77777777" w:rsidTr="00A8382F">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4B19DB14" w14:textId="77777777" w:rsidTr="00A8382F">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Vonoprazan (as the fumarate), is a potassium-competitive acid blocker (PCAB). Chemically, it is 1H-pyrrole-3-methanamine, 5-(2-fluorophenyl)-N-methyl-1-(3-pyridinylsulfonyl)-, (2E)-2-butenedioate (1:1). Its empirical formula is C17H16FN3O4S·C4H4O4 with a molecular weight of 461.5. Vonoprazan fumarate is white to nearly white crystals or crystalline powder which melts at 194.8°C. Vonoprazan fumarate is soluble in dimethyl sulfoxide; sparingly soluble in N,N–dimethylacetamide, slightly soluble in N,N-dimethylformamide, methanol, and water; very slightly soluble in ethanol (99.5); and practically insoluble in 2-propanol, acetone, 1-octanol, and acetonitrile.</w:t>
            </w:r>
          </w:p>
        </w:tc>
      </w:tr>
      <w:tr w:rsidR="00D14509" w:rsidRPr="00161EAF" w14:paraId="30F06D61" w14:textId="77777777" w:rsidTr="00A8382F">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A8382F">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A8382F">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A8382F">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A8382F">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A8382F">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 xml:space="preserve">Maximum daily </w:t>
                  </w:r>
                  <w:r w:rsidRPr="00161EAF">
                    <w:rPr>
                      <w:b/>
                      <w:bCs/>
                      <w:sz w:val="20"/>
                      <w:szCs w:val="20"/>
                      <w:lang w:val="en-US"/>
                    </w:rPr>
                    <w:lastRenderedPageBreak/>
                    <w:t>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lastRenderedPageBreak/>
                    <w:t>Observations</w:t>
                  </w:r>
                </w:p>
              </w:tc>
            </w:tr>
            <w:tr w:rsidR="00D14509" w:rsidRPr="00161EAF" w14:paraId="4D8B503D" w14:textId="77777777" w:rsidTr="00A8382F">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A8382F">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A8382F">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A8382F">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A8382F">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A8382F">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A8382F">
        <w:trPr>
          <w:trHeight w:val="510"/>
          <w:jc w:val="center"/>
        </w:trPr>
        <w:tc>
          <w:tcPr>
            <w:tcW w:w="4957" w:type="dxa"/>
            <w:vAlign w:val="center"/>
          </w:tcPr>
          <w:p w14:paraId="1E6DF57F" w14:textId="77777777" w:rsidR="00D14509" w:rsidRPr="00161EAF" w:rsidRDefault="00D14509" w:rsidP="00A8382F">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519382F6" w14:textId="77777777" w:rsidTr="00A8382F">
        <w:trPr>
          <w:trHeight w:val="510"/>
          <w:jc w:val="center"/>
        </w:trPr>
        <w:tc>
          <w:tcPr>
            <w:tcW w:w="10658" w:type="dxa"/>
            <w:gridSpan w:val="2"/>
            <w:vAlign w:val="center"/>
          </w:tcPr>
          <w:p w14:paraId="3A134D35" w14:textId="77777777" w:rsidR="00D14509" w:rsidRPr="00A32203" w:rsidRDefault="00D14509" w:rsidP="00A8382F">
            <w:pPr>
              <w:ind w:left="-108" w:right="-29"/>
              <w:jc w:val="center"/>
              <w:rPr>
                <w:sz w:val="16"/>
                <w:szCs w:val="16"/>
                <w:lang w:val="en-US"/>
              </w:rPr>
            </w:pPr>
          </w:p>
          <w:p w14:paraId="534B8E69" w14:textId="0B24233A" w:rsidR="00D14509" w:rsidRDefault="00D14509" w:rsidP="00A8382F">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A8382F">
            <w:pPr>
              <w:ind w:left="-108" w:right="-29"/>
              <w:jc w:val="center"/>
              <w:rPr>
                <w:sz w:val="16"/>
                <w:szCs w:val="16"/>
                <w:lang w:val="en-US"/>
              </w:rPr>
            </w:pPr>
          </w:p>
        </w:tc>
      </w:tr>
      <w:tr w:rsidR="00D14509" w:rsidRPr="00161EAF" w14:paraId="4A1DB35E" w14:textId="77777777" w:rsidTr="00A8382F">
        <w:trPr>
          <w:trHeight w:val="421"/>
          <w:jc w:val="center"/>
        </w:trPr>
        <w:tc>
          <w:tcPr>
            <w:tcW w:w="4957" w:type="dxa"/>
            <w:vAlign w:val="center"/>
          </w:tcPr>
          <w:p w14:paraId="2313FA33" w14:textId="77777777" w:rsidR="00D14509" w:rsidRPr="00161EAF" w:rsidRDefault="00D14509" w:rsidP="00A8382F">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A8382F">
        <w:trPr>
          <w:trHeight w:val="400"/>
          <w:jc w:val="center"/>
        </w:trPr>
        <w:tc>
          <w:tcPr>
            <w:tcW w:w="4957" w:type="dxa"/>
            <w:vAlign w:val="center"/>
          </w:tcPr>
          <w:p w14:paraId="7076F1F7" w14:textId="77777777" w:rsidR="00D14509" w:rsidRPr="00161EAF" w:rsidRDefault="00D14509" w:rsidP="00A8382F">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Vonoprazan (UNII: 1R5L3J156G)</w:t>
            </w:r>
          </w:p>
        </w:tc>
      </w:tr>
      <w:tr w:rsidR="00D14509" w:rsidRPr="00161EAF" w14:paraId="66992D38" w14:textId="77777777" w:rsidTr="00A8382F">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VONOPRAZAN fumarate (UNII: 4QW3X4AMLB) (VONOPRAZAN - UNII:1R5L3J156G) is the active ingredient in the VOQUEZNA DualPak and TriplePak formulations, which are co-packaged for oral use. The VOQUEZNA DualPak contains vonoprazan tablets at a strength of 20 mg, while the TriplePak includes vonoprazan fumarate at a strength of 26.72 mg. The tablets are characterized by their red color, oval shape, and an imprint code of V20.</w:t>
            </w:r>
          </w:p>
        </w:tc>
      </w:tr>
      <w:tr w:rsidR="00D14509" w:rsidRPr="00161EAF" w14:paraId="60399A95" w14:textId="77777777" w:rsidTr="00A8382F">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5B613EB6"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344EEAD0" w14:textId="77777777" w:rsidTr="00A8382F">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VONOPRAZAN</w:t>
              <w:br/>
              <w:t xml:space="preserve">Active Ingredient: vonoprazan fumarate (UNII: 4QW3X4AMLB) (vonoprazan - UNII:1R5L3J156G)</w:t>
              <w:br/>
              <w:t xml:space="preserve">Dosage Form: Coated Tablet</w:t>
              <w:br/>
              <w:t xml:space="preserve">Route of Administration: Oral</w:t>
              <w:br/>
              <w:t xml:space="preserve">Strength: 26.72 mg</w:t>
            </w:r>
          </w:p>
        </w:tc>
      </w:tr>
      <w:tr w:rsidR="00D14509" w:rsidRPr="00161EAF" w14:paraId="350CFAE8" w14:textId="77777777" w:rsidTr="00A8382F">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VOQUEZNA TRIPLE PAK is a co-package containing: </w:t>
              <w:br/>
              <w:t xml:space="preserve">- Vonoprazan Tablets, 20 mg: pale red, oval, film-coated tablets debossed V20 on one side and plain on the other side. </w:t>
              <w:br/>
              <w:t xml:space="preserve">- Amoxicillin Capsules, 500 mg: yellow, opaque, hard gelatin capsules imprinted with AMOX 500 on one side and GG 849 on the other side. </w:t>
              <w:br/>
              <w:t xml:space="preserve">- Clarithromycin Tablets, 500 mg: white, oval, film-coated tablets debossed GG C9 on one side and plain on the other side. </w:t>
              <w:br/>
              <w:t xml:space="preserve">Vonoprazan tablets, amoxicillin capsules, and clarithromycin tablets are supplied in separate blister cavities within the same blister card. </w:t>
              <w:br/>
              <w:t xml:space="preserve">Each unit of use carton (NDC 81520-255-14) contains 56 tablets and 56 capsules divided into 14 daily dose blister cards. </w:t>
              <w:br/>
              <w:t xml:space="preserve">Each daily blister card contains two vonoprazan tablets (20 mg each), four amoxicillin capsules (500 mg each), and two clarithromycin tablets (500 mg each), and indicates which tablets and capsules need to be taken in the morning and evening. </w:t>
              <w:br/>
              <w:t xml:space="preserve">Store between 20°C and 25°C (68°F and 77°F). Brief exposure to 15°C to 30°C (59°F to 86°F) permitted (see USP Controlled Room Temperature). Protect from light. </w:t>
              <w:br/>
              <w:t xml:space="preserve">VOQUEZNA DUAL PAK is a co-package containing: </w:t>
              <w:br/>
              <w:t xml:space="preserve">- Vonoprazan Tablets, 20 mg: pale red, oval, film-coated tablets debossed V20 on one side and plain on the reverse side. </w:t>
              <w:br/>
              <w:t xml:space="preserve">- Amoxicillin Capsules, 500 mg: yellow, opaque, hard gelatin capsules imprinted with AMOX 500 on one side and GG 849 on the other side. </w:t>
              <w:br/>
              <w:t xml:space="preserve">Vonoprazan tablets and amoxicillin capsules are supplied in separate blister cavities within the same blister card. </w:t>
              <w:br/>
              <w:t xml:space="preserve">Each unit of use carton (NDC 81520-250-14) contains 28 tablets and 84 capsules divided into 14 daily dose blister cards. </w:t>
              <w:br/>
              <w:t xml:space="preserve">Each daily blister card contains two vonoprazan tablets (20 mg each) and six amoxicillin capsules (500 mg each) and indicates which tablets and capsules need to be taken in the morning, mid-day, and evening. </w:t>
              <w:br/>
              <w:t xml:space="preserve">Store between 20°C and 25°C (68°F and 77°F). Brief exposure to 15°C to 30°C (59°F to 86°F) permitted (see USP Controlled Room Temperature).</w:t>
            </w:r>
          </w:p>
        </w:tc>
      </w:tr>
      <w:tr w:rsidR="00D14509" w:rsidRPr="00161EAF" w14:paraId="2FE94F45" w14:textId="77777777" w:rsidTr="00A8382F">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Vonoprazan fumarate (UNII: 4QW3X4AMLB) is the active ingredient in the formulation. It is presented in a coated tablet dosage form, specifically designed for oral administration. The strength of the vonoprazan fumarate in the product is 26.72 mg.</w:t>
            </w:r>
          </w:p>
        </w:tc>
      </w:tr>
      <w:tr w:rsidR="00D14509" w:rsidRPr="00161EAF" w14:paraId="379884F4" w14:textId="77777777" w:rsidTr="00A8382F">
        <w:trPr>
          <w:trHeight w:val="510"/>
          <w:jc w:val="center"/>
        </w:trPr>
        <w:tc>
          <w:tcPr>
            <w:tcW w:w="4957" w:type="dxa"/>
            <w:vAlign w:val="center"/>
          </w:tcPr>
          <w:p w14:paraId="2492C93C" w14:textId="77777777" w:rsidR="00D14509" w:rsidRPr="00161EAF" w:rsidRDefault="00D14509" w:rsidP="00D14509">
            <w:pPr>
              <w:ind w:left="-108" w:right="-29"/>
              <w:rPr>
                <w:sz w:val="20"/>
                <w:szCs w:val="20"/>
                <w:lang w:val="en-US"/>
              </w:rPr>
            </w:pPr>
            <w:r w:rsidRPr="00161EAF">
              <w:rPr>
                <w:sz w:val="20"/>
                <w:szCs w:val="20"/>
                <w:lang w:val="en-US"/>
              </w:rPr>
              <w:t>Expiration time</w:t>
            </w:r>
          </w:p>
        </w:tc>
        <w:tc>
          <w:tcPr>
            <w:tcW w:w="5701" w:type="dxa"/>
            <w:vAlign w:val="center"/>
          </w:tcPr>
          <w:p w14:paraId="2E3EBAFF" w14:textId="7EB41D5B"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3A32482B" w14:textId="77777777" w:rsidTr="00A8382F">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
            </w:r>
          </w:p>
        </w:tc>
      </w:tr>
      <w:tr w:rsidR="00D14509" w:rsidRPr="00161EAF" w14:paraId="4B19DB14" w14:textId="77777777" w:rsidTr="00A8382F">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Vonoprazan (as the fumarate), is a potassium-competitive acid blocker (PCAB). Chemically, it is 1H-pyrrole-3-methanamine, 5-(2-fluorophenyl)-N-methyl-1-(3-pyridinylsulfonyl)-, (2E)-2-butenedioate (1:1). Its empirical formula is C17H16FN3O4S·C4H4O4 with a molecular weight of 461.5. Vonoprazan fumarate is white to nearly white crystals or crystalline powder which melts at 194.8°C. Vonoprazan fumarate is soluble in dimethyl sulfoxide; sparingly soluble in N,N–dimethylacetamide, slightly soluble in N,N-dimethylformamide, methanol, and water; very slightly soluble in ethanol (99.5); and practically insoluble in 2-propanol, acetone, 1-octanol, and acetonitrile.</w:t>
            </w:r>
          </w:p>
        </w:tc>
      </w:tr>
      <w:tr w:rsidR="00D14509" w:rsidRPr="00161EAF" w14:paraId="30F06D61" w14:textId="77777777" w:rsidTr="00A8382F">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p>
        </w:tc>
      </w:tr>
      <w:tr w:rsidR="00D14509" w:rsidRPr="00161EAF" w14:paraId="376B5BBF" w14:textId="77777777" w:rsidTr="00A8382F">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A8382F">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A8382F">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A8382F">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A8382F">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 xml:space="preserve">Maximum daily </w:t>
                  </w:r>
                  <w:r w:rsidRPr="00161EAF">
                    <w:rPr>
                      <w:b/>
                      <w:bCs/>
                      <w:sz w:val="20"/>
                      <w:szCs w:val="20"/>
                      <w:lang w:val="en-US"/>
                    </w:rPr>
                    <w:lastRenderedPageBreak/>
                    <w:t>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lastRenderedPageBreak/>
                    <w:t>Observations</w:t>
                  </w:r>
                </w:p>
              </w:tc>
            </w:tr>
            <w:tr w:rsidR="00D14509" w:rsidRPr="00161EAF" w14:paraId="4D8B503D" w14:textId="77777777" w:rsidTr="00A8382F">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A8382F">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A8382F">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A8382F">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A8382F">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A8382F">
        <w:trPr>
          <w:trHeight w:val="510"/>
          <w:jc w:val="center"/>
        </w:trPr>
        <w:tc>
          <w:tcPr>
            <w:tcW w:w="4957" w:type="dxa"/>
            <w:vAlign w:val="center"/>
          </w:tcPr>
          <w:p w14:paraId="1ED1EAA1" w14:textId="77777777" w:rsidR="00320FF5" w:rsidRPr="00161EAF" w:rsidRDefault="00320FF5" w:rsidP="00A8382F">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A8382F">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A8382F">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A8382F">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A8382F">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A8382F">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A8382F">
        <w:trPr>
          <w:trHeight w:val="510"/>
          <w:jc w:val="center"/>
        </w:trPr>
        <w:tc>
          <w:tcPr>
            <w:tcW w:w="4957" w:type="dxa"/>
            <w:vAlign w:val="center"/>
          </w:tcPr>
          <w:p w14:paraId="599532AE" w14:textId="77777777" w:rsidR="00320FF5" w:rsidRPr="00161EAF" w:rsidRDefault="00320FF5" w:rsidP="00A8382F">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A8382F">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A8382F">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A8382F">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A8382F">
        <w:trPr>
          <w:trHeight w:val="510"/>
          <w:jc w:val="center"/>
        </w:trPr>
        <w:tc>
          <w:tcPr>
            <w:tcW w:w="10652" w:type="dxa"/>
            <w:gridSpan w:val="2"/>
            <w:vAlign w:val="center"/>
          </w:tcPr>
          <w:p w14:paraId="40D4D234" w14:textId="77777777" w:rsidR="00320FF5" w:rsidRPr="00161EAF" w:rsidRDefault="00320FF5" w:rsidP="00A8382F">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A8382F">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A8382F">
              <w:tc>
                <w:tcPr>
                  <w:tcW w:w="10426" w:type="dxa"/>
                  <w:gridSpan w:val="3"/>
                  <w:shd w:val="clear" w:color="auto" w:fill="D9D9D9" w:themeFill="background1" w:themeFillShade="D9"/>
                </w:tcPr>
                <w:p w14:paraId="50D7CD6B" w14:textId="77777777" w:rsidR="00320FF5" w:rsidRPr="00161EAF" w:rsidRDefault="00320FF5" w:rsidP="00A8382F">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A8382F">
              <w:tc>
                <w:tcPr>
                  <w:tcW w:w="10426" w:type="dxa"/>
                  <w:gridSpan w:val="3"/>
                  <w:vAlign w:val="center"/>
                </w:tcPr>
                <w:p w14:paraId="7D3D43D0" w14:textId="77777777" w:rsidR="00320FF5" w:rsidRPr="00161EAF" w:rsidRDefault="00320FF5" w:rsidP="00A8382F">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A8382F">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A8382F">
              <w:tc>
                <w:tcPr>
                  <w:tcW w:w="2005" w:type="dxa"/>
                  <w:shd w:val="clear" w:color="auto" w:fill="D9D9D9" w:themeFill="background1" w:themeFillShade="D9"/>
                </w:tcPr>
                <w:p w14:paraId="681E19F0"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A8382F">
              <w:tc>
                <w:tcPr>
                  <w:tcW w:w="2005" w:type="dxa"/>
                  <w:vAlign w:val="center"/>
                </w:tcPr>
                <w:p w14:paraId="2B3D266C" w14:textId="77777777" w:rsidR="00320FF5" w:rsidRPr="00161EAF" w:rsidRDefault="00320FF5" w:rsidP="00A8382F">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A8382F">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A8382F">
              <w:tc>
                <w:tcPr>
                  <w:tcW w:w="2005" w:type="dxa"/>
                  <w:vAlign w:val="center"/>
                </w:tcPr>
                <w:p w14:paraId="41371B23"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A8382F">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A8382F">
              <w:tc>
                <w:tcPr>
                  <w:tcW w:w="2005" w:type="dxa"/>
                  <w:vAlign w:val="center"/>
                </w:tcPr>
                <w:p w14:paraId="743D0DB9" w14:textId="77777777" w:rsidR="00320FF5" w:rsidRPr="00161EAF" w:rsidRDefault="00320FF5" w:rsidP="00A8382F">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A8382F">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A8382F">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A8382F">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A8382F">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A8382F">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A8382F">
              <w:tc>
                <w:tcPr>
                  <w:tcW w:w="2005" w:type="dxa"/>
                  <w:vAlign w:val="center"/>
                </w:tcPr>
                <w:p w14:paraId="78077D51" w14:textId="77777777" w:rsidR="00320FF5" w:rsidRPr="00161EAF" w:rsidRDefault="00320FF5" w:rsidP="00A8382F">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A8382F">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A8382F">
              <w:tc>
                <w:tcPr>
                  <w:tcW w:w="10426" w:type="dxa"/>
                  <w:gridSpan w:val="3"/>
                  <w:shd w:val="clear" w:color="auto" w:fill="D9D9D9" w:themeFill="background1" w:themeFillShade="D9"/>
                </w:tcPr>
                <w:p w14:paraId="1B680245" w14:textId="77777777" w:rsidR="00320FF5" w:rsidRPr="00161EAF" w:rsidRDefault="00320FF5" w:rsidP="00A8382F">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A8382F">
              <w:tc>
                <w:tcPr>
                  <w:tcW w:w="10426" w:type="dxa"/>
                  <w:gridSpan w:val="3"/>
                  <w:vAlign w:val="center"/>
                </w:tcPr>
                <w:p w14:paraId="2DD18F9F" w14:textId="77777777" w:rsidR="00320FF5" w:rsidRPr="00161EAF" w:rsidRDefault="00320FF5" w:rsidP="00A8382F">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A8382F">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A8382F">
              <w:tc>
                <w:tcPr>
                  <w:tcW w:w="2005" w:type="dxa"/>
                  <w:shd w:val="clear" w:color="auto" w:fill="D9D9D9" w:themeFill="background1" w:themeFillShade="D9"/>
                </w:tcPr>
                <w:p w14:paraId="45E060BF"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A8382F">
              <w:tc>
                <w:tcPr>
                  <w:tcW w:w="2005" w:type="dxa"/>
                  <w:vAlign w:val="center"/>
                </w:tcPr>
                <w:p w14:paraId="3CCF295D" w14:textId="77777777" w:rsidR="00320FF5" w:rsidRPr="00161EAF" w:rsidRDefault="00320FF5" w:rsidP="00A8382F">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A8382F">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A8382F">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A8382F">
              <w:tc>
                <w:tcPr>
                  <w:tcW w:w="2005" w:type="dxa"/>
                  <w:vAlign w:val="center"/>
                </w:tcPr>
                <w:p w14:paraId="286F84E9"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A8382F">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A8382F">
              <w:tc>
                <w:tcPr>
                  <w:tcW w:w="2005" w:type="dxa"/>
                  <w:vAlign w:val="center"/>
                </w:tcPr>
                <w:p w14:paraId="0BD47A0B" w14:textId="77777777" w:rsidR="00320FF5" w:rsidRPr="00161EAF" w:rsidRDefault="00320FF5" w:rsidP="00A8382F">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A8382F">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A8382F">
              <w:tc>
                <w:tcPr>
                  <w:tcW w:w="2005" w:type="dxa"/>
                  <w:vAlign w:val="center"/>
                </w:tcPr>
                <w:p w14:paraId="5F8C5C30" w14:textId="77777777" w:rsidR="00320FF5" w:rsidRPr="00161EAF" w:rsidRDefault="00320FF5" w:rsidP="00A8382F">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A8382F">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A8382F">
                  <w:pPr>
                    <w:ind w:right="-29"/>
                    <w:rPr>
                      <w:sz w:val="20"/>
                      <w:szCs w:val="20"/>
                      <w:lang w:val="en-US"/>
                    </w:rPr>
                  </w:pPr>
                  <w:r w:rsidRPr="00161EAF">
                    <w:rPr>
                      <w:sz w:val="20"/>
                      <w:szCs w:val="20"/>
                      <w:lang w:val="en-US"/>
                    </w:rPr>
                    <w:t>None</w:t>
                  </w:r>
                </w:p>
              </w:tc>
            </w:tr>
            <w:tr w:rsidR="00320FF5" w:rsidRPr="00161EAF" w14:paraId="2BDFD932" w14:textId="77777777" w:rsidTr="00A8382F">
              <w:tc>
                <w:tcPr>
                  <w:tcW w:w="2005" w:type="dxa"/>
                  <w:vAlign w:val="center"/>
                </w:tcPr>
                <w:p w14:paraId="66389B7D" w14:textId="77777777" w:rsidR="00320FF5" w:rsidRPr="00161EAF" w:rsidRDefault="00320FF5" w:rsidP="00A8382F">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A8382F">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A8382F">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A8382F">
              <w:tc>
                <w:tcPr>
                  <w:tcW w:w="2005" w:type="dxa"/>
                  <w:vAlign w:val="center"/>
                </w:tcPr>
                <w:p w14:paraId="459C121B" w14:textId="77777777" w:rsidR="00320FF5" w:rsidRPr="00161EAF" w:rsidRDefault="00320FF5" w:rsidP="00A8382F">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A8382F">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A8382F">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A8382F">
              <w:tc>
                <w:tcPr>
                  <w:tcW w:w="2005" w:type="dxa"/>
                  <w:vAlign w:val="center"/>
                </w:tcPr>
                <w:p w14:paraId="38026E0C" w14:textId="77777777" w:rsidR="00320FF5" w:rsidRPr="00161EAF" w:rsidRDefault="00320FF5" w:rsidP="00A8382F">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A8382F">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A8382F">
                  <w:pPr>
                    <w:ind w:right="-29"/>
                    <w:rPr>
                      <w:sz w:val="20"/>
                      <w:szCs w:val="20"/>
                      <w:lang w:val="en-US"/>
                    </w:rPr>
                  </w:pPr>
                  <w:r w:rsidRPr="00161EAF">
                    <w:rPr>
                      <w:sz w:val="20"/>
                      <w:szCs w:val="20"/>
                      <w:lang w:val="en-US"/>
                    </w:rPr>
                    <w:t>None</w:t>
                  </w:r>
                </w:p>
              </w:tc>
            </w:tr>
          </w:tbl>
          <w:p w14:paraId="154EA8B6" w14:textId="77777777" w:rsidR="00320FF5" w:rsidRDefault="00320FF5" w:rsidP="00A8382F"/>
          <w:p w14:paraId="05AB075E" w14:textId="77777777" w:rsidR="00320FF5" w:rsidRDefault="00320FF5" w:rsidP="00A8382F"/>
          <w:p w14:paraId="0D464BF0" w14:textId="77777777" w:rsidR="00320FF5" w:rsidRDefault="00320FF5" w:rsidP="00A8382F"/>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A8382F">
              <w:tc>
                <w:tcPr>
                  <w:tcW w:w="2005" w:type="dxa"/>
                  <w:shd w:val="clear" w:color="auto" w:fill="BFBFBF" w:themeFill="background1" w:themeFillShade="BF"/>
                  <w:vAlign w:val="center"/>
                </w:tcPr>
                <w:p w14:paraId="5CDBDECC" w14:textId="77777777" w:rsidR="00320FF5" w:rsidRPr="00161EAF" w:rsidRDefault="00320FF5" w:rsidP="00A8382F">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A8382F">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A8382F">
                  <w:pPr>
                    <w:ind w:right="-29"/>
                    <w:jc w:val="center"/>
                    <w:rPr>
                      <w:sz w:val="20"/>
                      <w:szCs w:val="20"/>
                      <w:lang w:val="en-US"/>
                    </w:rPr>
                  </w:pPr>
                  <w:r w:rsidRPr="00161EAF">
                    <w:rPr>
                      <w:b/>
                      <w:bCs/>
                      <w:sz w:val="20"/>
                      <w:szCs w:val="20"/>
                      <w:lang w:val="en-US"/>
                    </w:rPr>
                    <w:t>Observations</w:t>
                  </w:r>
                </w:p>
              </w:tc>
            </w:tr>
            <w:tr w:rsidR="00320FF5" w:rsidRPr="00161EAF" w14:paraId="4F64EC10" w14:textId="77777777" w:rsidTr="00A8382F">
              <w:tc>
                <w:tcPr>
                  <w:tcW w:w="2005" w:type="dxa"/>
                  <w:vAlign w:val="center"/>
                </w:tcPr>
                <w:p w14:paraId="24077BFC" w14:textId="77777777" w:rsidR="00320FF5" w:rsidRPr="00161EAF" w:rsidRDefault="00320FF5" w:rsidP="00A8382F">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A8382F">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A8382F">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A8382F">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A8382F">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A8382F">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A8382F">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A8382F">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A8382F">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A8382F">
              <w:tc>
                <w:tcPr>
                  <w:tcW w:w="10426" w:type="dxa"/>
                  <w:gridSpan w:val="3"/>
                  <w:shd w:val="clear" w:color="auto" w:fill="D9D9D9" w:themeFill="background1" w:themeFillShade="D9"/>
                </w:tcPr>
                <w:p w14:paraId="22B3629D" w14:textId="77777777" w:rsidR="00320FF5" w:rsidRPr="00FD16E7" w:rsidRDefault="00320FF5" w:rsidP="00A8382F">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A8382F">
              <w:tc>
                <w:tcPr>
                  <w:tcW w:w="2005" w:type="dxa"/>
                  <w:shd w:val="clear" w:color="auto" w:fill="D9D9D9" w:themeFill="background1" w:themeFillShade="D9"/>
                </w:tcPr>
                <w:p w14:paraId="26E05731" w14:textId="77777777" w:rsidR="00320FF5" w:rsidRPr="00FD16E7" w:rsidRDefault="00320FF5" w:rsidP="00A8382F">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A8382F">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A8382F">
                  <w:pPr>
                    <w:ind w:right="-29"/>
                    <w:jc w:val="center"/>
                    <w:rPr>
                      <w:b/>
                      <w:bCs/>
                      <w:sz w:val="20"/>
                      <w:szCs w:val="20"/>
                    </w:rPr>
                  </w:pPr>
                  <w:r w:rsidRPr="00FD16E7">
                    <w:rPr>
                      <w:b/>
                      <w:bCs/>
                      <w:sz w:val="20"/>
                      <w:szCs w:val="20"/>
                    </w:rPr>
                    <w:t>Observations</w:t>
                  </w:r>
                </w:p>
              </w:tc>
            </w:tr>
            <w:tr w:rsidR="00320FF5" w:rsidRPr="00161EAF" w14:paraId="0CCEE0F4" w14:textId="77777777" w:rsidTr="00A8382F">
              <w:tc>
                <w:tcPr>
                  <w:tcW w:w="2005" w:type="dxa"/>
                  <w:vAlign w:val="center"/>
                </w:tcPr>
                <w:p w14:paraId="511DB727" w14:textId="77777777" w:rsidR="00320FF5" w:rsidRPr="00FD16E7" w:rsidRDefault="00320FF5" w:rsidP="00A8382F">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A8382F">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A8382F">
                  <w:pPr>
                    <w:ind w:right="-29"/>
                    <w:rPr>
                      <w:sz w:val="20"/>
                      <w:szCs w:val="20"/>
                    </w:rPr>
                  </w:pPr>
                  <w:r w:rsidRPr="00FD16E7">
                    <w:rPr>
                      <w:sz w:val="20"/>
                      <w:szCs w:val="20"/>
                    </w:rPr>
                    <w:t>None</w:t>
                  </w:r>
                </w:p>
              </w:tc>
            </w:tr>
            <w:tr w:rsidR="00320FF5" w:rsidRPr="00161EAF" w14:paraId="42912A37" w14:textId="77777777" w:rsidTr="00A8382F">
              <w:tc>
                <w:tcPr>
                  <w:tcW w:w="2005" w:type="dxa"/>
                  <w:vAlign w:val="center"/>
                </w:tcPr>
                <w:p w14:paraId="7798ADC7" w14:textId="77777777" w:rsidR="00320FF5" w:rsidRPr="00FD16E7" w:rsidRDefault="00320FF5" w:rsidP="00A8382F">
                  <w:pPr>
                    <w:ind w:right="-29"/>
                    <w:rPr>
                      <w:sz w:val="20"/>
                      <w:szCs w:val="20"/>
                    </w:rPr>
                  </w:pPr>
                  <w:r w:rsidRPr="00FD16E7">
                    <w:rPr>
                      <w:sz w:val="20"/>
                      <w:szCs w:val="20"/>
                    </w:rPr>
                    <w:t>Solubility</w:t>
                  </w:r>
                </w:p>
              </w:tc>
              <w:tc>
                <w:tcPr>
                  <w:tcW w:w="5244" w:type="dxa"/>
                </w:tcPr>
                <w:p w14:paraId="374FB3E3" w14:textId="77777777" w:rsidR="00320FF5" w:rsidRPr="00FD16E7" w:rsidRDefault="00320FF5" w:rsidP="00A8382F">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A8382F">
                  <w:pPr>
                    <w:ind w:right="-29"/>
                    <w:rPr>
                      <w:sz w:val="20"/>
                      <w:szCs w:val="20"/>
                    </w:rPr>
                  </w:pPr>
                  <w:r w:rsidRPr="00FD16E7">
                    <w:rPr>
                      <w:sz w:val="20"/>
                      <w:szCs w:val="20"/>
                    </w:rPr>
                    <w:t>None</w:t>
                  </w:r>
                </w:p>
              </w:tc>
            </w:tr>
            <w:tr w:rsidR="00320FF5" w:rsidRPr="00161EAF" w14:paraId="3C674BDB" w14:textId="77777777" w:rsidTr="00A8382F">
              <w:tc>
                <w:tcPr>
                  <w:tcW w:w="2005" w:type="dxa"/>
                  <w:vAlign w:val="center"/>
                </w:tcPr>
                <w:p w14:paraId="560D4DAE" w14:textId="77777777" w:rsidR="00320FF5" w:rsidRPr="00FD16E7" w:rsidRDefault="00320FF5" w:rsidP="00A8382F">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A8382F">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A8382F">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A8382F">
              <w:tc>
                <w:tcPr>
                  <w:tcW w:w="2005" w:type="dxa"/>
                  <w:vAlign w:val="center"/>
                </w:tcPr>
                <w:p w14:paraId="61D5D75D" w14:textId="77777777" w:rsidR="00320FF5" w:rsidRPr="00FD16E7" w:rsidRDefault="00320FF5" w:rsidP="00A8382F">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A8382F">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A8382F">
                  <w:pPr>
                    <w:ind w:right="-29"/>
                    <w:rPr>
                      <w:sz w:val="20"/>
                      <w:szCs w:val="20"/>
                    </w:rPr>
                  </w:pPr>
                  <w:r w:rsidRPr="00FD16E7">
                    <w:rPr>
                      <w:sz w:val="20"/>
                      <w:szCs w:val="20"/>
                    </w:rPr>
                    <w:t>Infrared absorption spectrophotometry (2.2.24)</w:t>
                  </w:r>
                </w:p>
              </w:tc>
            </w:tr>
            <w:tr w:rsidR="00320FF5" w:rsidRPr="00161EAF" w14:paraId="73444F4D" w14:textId="77777777" w:rsidTr="00A8382F">
              <w:tc>
                <w:tcPr>
                  <w:tcW w:w="2005" w:type="dxa"/>
                  <w:vAlign w:val="center"/>
                </w:tcPr>
                <w:p w14:paraId="0D720640" w14:textId="77777777" w:rsidR="00320FF5" w:rsidRPr="00FD16E7" w:rsidRDefault="00320FF5" w:rsidP="00A8382F">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A8382F">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A8382F">
                  <w:pPr>
                    <w:ind w:right="-29"/>
                    <w:rPr>
                      <w:sz w:val="20"/>
                      <w:szCs w:val="20"/>
                    </w:rPr>
                  </w:pPr>
                  <w:r w:rsidRPr="00FD16E7">
                    <w:rPr>
                      <w:sz w:val="20"/>
                      <w:szCs w:val="20"/>
                    </w:rPr>
                    <w:t>None</w:t>
                  </w:r>
                </w:p>
              </w:tc>
            </w:tr>
            <w:tr w:rsidR="00320FF5" w:rsidRPr="00161EAF" w14:paraId="1519C1F5" w14:textId="77777777" w:rsidTr="00A8382F">
              <w:tc>
                <w:tcPr>
                  <w:tcW w:w="2005" w:type="dxa"/>
                  <w:vAlign w:val="center"/>
                </w:tcPr>
                <w:p w14:paraId="1EA33E14" w14:textId="77777777" w:rsidR="00320FF5" w:rsidRPr="00FD16E7" w:rsidRDefault="00320FF5" w:rsidP="00A8382F">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A8382F">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A8382F">
                  <w:pPr>
                    <w:ind w:right="-29"/>
                    <w:rPr>
                      <w:sz w:val="20"/>
                      <w:szCs w:val="20"/>
                    </w:rPr>
                  </w:pPr>
                  <w:r w:rsidRPr="00FD16E7">
                    <w:rPr>
                      <w:sz w:val="20"/>
                      <w:szCs w:val="20"/>
                    </w:rPr>
                    <w:t>None</w:t>
                  </w:r>
                </w:p>
              </w:tc>
            </w:tr>
            <w:tr w:rsidR="00320FF5" w:rsidRPr="00161EAF" w14:paraId="15C79F12" w14:textId="77777777" w:rsidTr="00A8382F">
              <w:tc>
                <w:tcPr>
                  <w:tcW w:w="2005" w:type="dxa"/>
                  <w:vAlign w:val="center"/>
                </w:tcPr>
                <w:p w14:paraId="183283D0" w14:textId="77777777" w:rsidR="00320FF5" w:rsidRPr="00FD16E7" w:rsidRDefault="00320FF5" w:rsidP="00A8382F">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A8382F">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A8382F">
                  <w:pPr>
                    <w:ind w:right="-29"/>
                    <w:rPr>
                      <w:sz w:val="20"/>
                      <w:szCs w:val="20"/>
                    </w:rPr>
                  </w:pPr>
                  <w:r w:rsidRPr="00FD16E7">
                    <w:rPr>
                      <w:sz w:val="20"/>
                      <w:szCs w:val="20"/>
                    </w:rPr>
                    <w:t>None</w:t>
                  </w:r>
                </w:p>
              </w:tc>
            </w:tr>
            <w:tr w:rsidR="00320FF5" w:rsidRPr="00161EAF" w14:paraId="73B5404F" w14:textId="77777777" w:rsidTr="00A8382F">
              <w:tc>
                <w:tcPr>
                  <w:tcW w:w="2005" w:type="dxa"/>
                  <w:vAlign w:val="center"/>
                </w:tcPr>
                <w:p w14:paraId="262E2E09" w14:textId="77777777" w:rsidR="00320FF5" w:rsidRPr="00FD16E7" w:rsidRDefault="00320FF5" w:rsidP="00A8382F">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A8382F">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A8382F">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A8382F">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A8382F">
                  <w:pPr>
                    <w:ind w:right="-29"/>
                    <w:rPr>
                      <w:sz w:val="20"/>
                      <w:szCs w:val="20"/>
                    </w:rPr>
                  </w:pPr>
                  <w:r w:rsidRPr="00FD16E7">
                    <w:rPr>
                      <w:sz w:val="20"/>
                      <w:szCs w:val="20"/>
                    </w:rPr>
                    <w:t>None</w:t>
                  </w:r>
                </w:p>
              </w:tc>
            </w:tr>
            <w:tr w:rsidR="00320FF5" w:rsidRPr="00161EAF" w14:paraId="379E1336" w14:textId="77777777" w:rsidTr="00A8382F">
              <w:tc>
                <w:tcPr>
                  <w:tcW w:w="2005" w:type="dxa"/>
                  <w:vAlign w:val="center"/>
                </w:tcPr>
                <w:p w14:paraId="0B710C44" w14:textId="77777777" w:rsidR="00320FF5" w:rsidRPr="00FD16E7" w:rsidRDefault="00320FF5" w:rsidP="00A8382F">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A8382F">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A8382F">
                  <w:pPr>
                    <w:ind w:right="-29"/>
                    <w:rPr>
                      <w:sz w:val="20"/>
                      <w:szCs w:val="20"/>
                    </w:rPr>
                  </w:pPr>
                  <w:r w:rsidRPr="00FD16E7">
                    <w:rPr>
                      <w:sz w:val="20"/>
                      <w:szCs w:val="20"/>
                    </w:rPr>
                    <w:t>None</w:t>
                  </w:r>
                </w:p>
              </w:tc>
            </w:tr>
            <w:tr w:rsidR="00320FF5" w:rsidRPr="00161EAF" w14:paraId="7B2B2C6D" w14:textId="77777777" w:rsidTr="00A8382F">
              <w:tc>
                <w:tcPr>
                  <w:tcW w:w="2005" w:type="dxa"/>
                  <w:vAlign w:val="center"/>
                </w:tcPr>
                <w:p w14:paraId="4653CC18" w14:textId="77777777" w:rsidR="00320FF5" w:rsidRPr="00FD16E7" w:rsidRDefault="00320FF5" w:rsidP="00A8382F">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A8382F">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A8382F">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A8382F">
              <w:tc>
                <w:tcPr>
                  <w:tcW w:w="2005" w:type="dxa"/>
                  <w:vAlign w:val="center"/>
                </w:tcPr>
                <w:p w14:paraId="42544955" w14:textId="77777777" w:rsidR="00320FF5" w:rsidRPr="00FD16E7" w:rsidRDefault="00320FF5" w:rsidP="00A8382F">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A8382F">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A8382F">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A8382F">
              <w:tc>
                <w:tcPr>
                  <w:tcW w:w="2005" w:type="dxa"/>
                  <w:vAlign w:val="center"/>
                </w:tcPr>
                <w:p w14:paraId="25CE21C6" w14:textId="77777777" w:rsidR="00320FF5" w:rsidRPr="00FD16E7" w:rsidRDefault="00320FF5" w:rsidP="00A8382F">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A8382F">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A8382F">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A8382F">
              <w:tc>
                <w:tcPr>
                  <w:tcW w:w="10426" w:type="dxa"/>
                  <w:gridSpan w:val="3"/>
                  <w:shd w:val="clear" w:color="auto" w:fill="D9D9D9" w:themeFill="background1" w:themeFillShade="D9"/>
                </w:tcPr>
                <w:p w14:paraId="5DAC5B6D" w14:textId="77777777" w:rsidR="00320FF5" w:rsidRPr="00161EAF" w:rsidRDefault="00320FF5" w:rsidP="00A8382F">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A8382F">
              <w:tc>
                <w:tcPr>
                  <w:tcW w:w="2005" w:type="dxa"/>
                  <w:shd w:val="clear" w:color="auto" w:fill="D9D9D9" w:themeFill="background1" w:themeFillShade="D9"/>
                </w:tcPr>
                <w:p w14:paraId="7F0548E0"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A8382F">
              <w:tc>
                <w:tcPr>
                  <w:tcW w:w="2005" w:type="dxa"/>
                  <w:vAlign w:val="center"/>
                </w:tcPr>
                <w:p w14:paraId="3B06F556" w14:textId="77777777" w:rsidR="00320FF5" w:rsidRPr="00161EAF" w:rsidRDefault="00320FF5" w:rsidP="00A8382F">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A8382F">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354B7431" w14:textId="77777777" w:rsidTr="00A8382F">
              <w:tc>
                <w:tcPr>
                  <w:tcW w:w="2005" w:type="dxa"/>
                  <w:vAlign w:val="center"/>
                </w:tcPr>
                <w:p w14:paraId="68EA799F" w14:textId="77777777" w:rsidR="00320FF5" w:rsidRPr="00161EAF" w:rsidRDefault="00320FF5" w:rsidP="00A8382F">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A8382F">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7176F5EC" w14:textId="77777777" w:rsidTr="00A8382F">
              <w:tc>
                <w:tcPr>
                  <w:tcW w:w="2005" w:type="dxa"/>
                  <w:vAlign w:val="center"/>
                </w:tcPr>
                <w:p w14:paraId="2AB54336" w14:textId="77777777" w:rsidR="00320FF5" w:rsidRPr="00161EAF" w:rsidRDefault="00320FF5" w:rsidP="00A8382F">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A8382F">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A8382F">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A8382F">
              <w:tc>
                <w:tcPr>
                  <w:tcW w:w="2005" w:type="dxa"/>
                  <w:vAlign w:val="center"/>
                </w:tcPr>
                <w:p w14:paraId="7BC540D0" w14:textId="77777777" w:rsidR="00320FF5" w:rsidRPr="00161EAF" w:rsidRDefault="00320FF5" w:rsidP="00A8382F">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A8382F">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A8382F">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A8382F">
              <w:tc>
                <w:tcPr>
                  <w:tcW w:w="2005" w:type="dxa"/>
                  <w:vAlign w:val="center"/>
                </w:tcPr>
                <w:p w14:paraId="74A9E864" w14:textId="77777777" w:rsidR="00320FF5" w:rsidRPr="00161EAF" w:rsidRDefault="00320FF5" w:rsidP="00A8382F">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A8382F">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5DEBD5CA" w14:textId="77777777" w:rsidTr="00A8382F">
              <w:tc>
                <w:tcPr>
                  <w:tcW w:w="2005" w:type="dxa"/>
                  <w:vAlign w:val="center"/>
                </w:tcPr>
                <w:p w14:paraId="3F865F7E" w14:textId="77777777" w:rsidR="00320FF5" w:rsidRPr="00161EAF" w:rsidRDefault="00320FF5" w:rsidP="00A8382F">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A8382F">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759C90EA" w14:textId="77777777" w:rsidTr="00A8382F">
              <w:tc>
                <w:tcPr>
                  <w:tcW w:w="2005" w:type="dxa"/>
                  <w:vAlign w:val="center"/>
                </w:tcPr>
                <w:p w14:paraId="3B75908F" w14:textId="77777777" w:rsidR="00320FF5" w:rsidRDefault="00320FF5" w:rsidP="00A8382F">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A8382F">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1ADD94C4" w14:textId="77777777" w:rsidTr="00A8382F">
              <w:tc>
                <w:tcPr>
                  <w:tcW w:w="2005" w:type="dxa"/>
                  <w:shd w:val="clear" w:color="auto" w:fill="BFBFBF" w:themeFill="background1" w:themeFillShade="BF"/>
                </w:tcPr>
                <w:p w14:paraId="127052D4" w14:textId="77777777" w:rsidR="00320FF5" w:rsidRDefault="00320FF5" w:rsidP="00A8382F">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A8382F">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A8382F">
                  <w:pPr>
                    <w:ind w:right="-29"/>
                    <w:jc w:val="center"/>
                    <w:rPr>
                      <w:sz w:val="20"/>
                      <w:szCs w:val="20"/>
                      <w:lang w:val="en-US"/>
                    </w:rPr>
                  </w:pPr>
                  <w:r w:rsidRPr="00161EAF">
                    <w:rPr>
                      <w:b/>
                      <w:bCs/>
                      <w:sz w:val="20"/>
                      <w:szCs w:val="20"/>
                      <w:lang w:val="en-US"/>
                    </w:rPr>
                    <w:t>Observations</w:t>
                  </w:r>
                </w:p>
              </w:tc>
            </w:tr>
            <w:tr w:rsidR="00320FF5" w:rsidRPr="00161EAF" w14:paraId="08BC8E7F" w14:textId="77777777" w:rsidTr="00A8382F">
              <w:tc>
                <w:tcPr>
                  <w:tcW w:w="2005" w:type="dxa"/>
                  <w:vAlign w:val="center"/>
                </w:tcPr>
                <w:p w14:paraId="41A0EEE2" w14:textId="77777777" w:rsidR="00320FF5" w:rsidRDefault="00320FF5" w:rsidP="00A8382F">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A8382F">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4828A9D7" w14:textId="77777777" w:rsidTr="00A8382F">
              <w:tc>
                <w:tcPr>
                  <w:tcW w:w="2005" w:type="dxa"/>
                  <w:vAlign w:val="center"/>
                </w:tcPr>
                <w:p w14:paraId="44B350F0" w14:textId="77777777" w:rsidR="00320FF5" w:rsidRPr="00161EAF" w:rsidRDefault="00320FF5" w:rsidP="00A8382F">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A8382F">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A8382F">
                  <w:pPr>
                    <w:ind w:right="-29"/>
                    <w:rPr>
                      <w:sz w:val="20"/>
                      <w:szCs w:val="20"/>
                      <w:lang w:val="en-US"/>
                    </w:rPr>
                  </w:pPr>
                  <w:r w:rsidRPr="00161EAF">
                    <w:rPr>
                      <w:sz w:val="20"/>
                      <w:szCs w:val="20"/>
                      <w:lang w:val="en-US"/>
                    </w:rPr>
                    <w:t>None</w:t>
                  </w:r>
                </w:p>
              </w:tc>
            </w:tr>
            <w:tr w:rsidR="00320FF5" w:rsidRPr="00161EAF" w14:paraId="22C83DFB" w14:textId="77777777" w:rsidTr="00A8382F">
              <w:tc>
                <w:tcPr>
                  <w:tcW w:w="2005" w:type="dxa"/>
                  <w:vAlign w:val="center"/>
                </w:tcPr>
                <w:p w14:paraId="5B08888D" w14:textId="77777777" w:rsidR="00320FF5" w:rsidRPr="00161EAF" w:rsidRDefault="00320FF5" w:rsidP="00A8382F">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A8382F">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10BD3A10" w14:textId="77777777" w:rsidTr="00A8382F">
              <w:tc>
                <w:tcPr>
                  <w:tcW w:w="2005" w:type="dxa"/>
                  <w:vAlign w:val="center"/>
                </w:tcPr>
                <w:p w14:paraId="76FE7BFB" w14:textId="77777777" w:rsidR="00320FF5" w:rsidRDefault="00320FF5" w:rsidP="00A8382F">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A8382F">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A8382F">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A8382F">
              <w:tc>
                <w:tcPr>
                  <w:tcW w:w="2005" w:type="dxa"/>
                  <w:vAlign w:val="center"/>
                </w:tcPr>
                <w:p w14:paraId="46691F00" w14:textId="77777777" w:rsidR="00320FF5" w:rsidRPr="00093312" w:rsidRDefault="00320FF5" w:rsidP="00A8382F">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A8382F">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A8382F">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A8382F">
              <w:tc>
                <w:tcPr>
                  <w:tcW w:w="2005" w:type="dxa"/>
                  <w:vAlign w:val="center"/>
                </w:tcPr>
                <w:p w14:paraId="2BD17399" w14:textId="77777777" w:rsidR="00320FF5" w:rsidRDefault="00320FF5" w:rsidP="00A8382F">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A8382F">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A8382F">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A8382F">
              <w:tc>
                <w:tcPr>
                  <w:tcW w:w="2005" w:type="dxa"/>
                  <w:vAlign w:val="center"/>
                </w:tcPr>
                <w:p w14:paraId="59EC371E" w14:textId="77777777" w:rsidR="00320FF5" w:rsidRPr="00A977F5" w:rsidRDefault="00320FF5" w:rsidP="00A8382F">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A8382F">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A8382F">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A8382F">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A8382F">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A8382F">
              <w:tc>
                <w:tcPr>
                  <w:tcW w:w="10426" w:type="dxa"/>
                  <w:gridSpan w:val="3"/>
                  <w:shd w:val="clear" w:color="auto" w:fill="D9D9D9" w:themeFill="background1" w:themeFillShade="D9"/>
                </w:tcPr>
                <w:p w14:paraId="3426F36C" w14:textId="77777777" w:rsidR="00320FF5" w:rsidRPr="00161EAF" w:rsidRDefault="00320FF5" w:rsidP="00A8382F">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A8382F">
              <w:tc>
                <w:tcPr>
                  <w:tcW w:w="2005" w:type="dxa"/>
                  <w:shd w:val="clear" w:color="auto" w:fill="D9D9D9" w:themeFill="background1" w:themeFillShade="D9"/>
                </w:tcPr>
                <w:p w14:paraId="44F37A51"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A8382F">
              <w:tc>
                <w:tcPr>
                  <w:tcW w:w="2005" w:type="dxa"/>
                  <w:vAlign w:val="center"/>
                </w:tcPr>
                <w:p w14:paraId="54DB9068" w14:textId="77777777" w:rsidR="00320FF5" w:rsidRPr="00161EAF" w:rsidRDefault="00320FF5" w:rsidP="00A8382F">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A8382F">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A8382F">
              <w:tc>
                <w:tcPr>
                  <w:tcW w:w="2005" w:type="dxa"/>
                  <w:vAlign w:val="center"/>
                </w:tcPr>
                <w:p w14:paraId="021A4EE8" w14:textId="77777777" w:rsidR="00320FF5" w:rsidRPr="00161EAF" w:rsidRDefault="00320FF5" w:rsidP="00A8382F">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A8382F">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A8382F">
              <w:tc>
                <w:tcPr>
                  <w:tcW w:w="2005" w:type="dxa"/>
                  <w:vAlign w:val="center"/>
                </w:tcPr>
                <w:p w14:paraId="0C10B3AD" w14:textId="77777777" w:rsidR="00320FF5" w:rsidRPr="00161EAF" w:rsidRDefault="00320FF5" w:rsidP="00A8382F">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A8382F">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A8382F">
                  <w:pPr>
                    <w:ind w:right="-29"/>
                    <w:rPr>
                      <w:sz w:val="20"/>
                      <w:szCs w:val="20"/>
                      <w:lang w:val="en-US"/>
                    </w:rPr>
                  </w:pPr>
                  <w:r>
                    <w:rPr>
                      <w:sz w:val="20"/>
                      <w:szCs w:val="20"/>
                      <w:lang w:val="en-US"/>
                    </w:rPr>
                    <w:t>Medium: Water</w:t>
                  </w:r>
                </w:p>
                <w:p w14:paraId="5ED9274A" w14:textId="77777777" w:rsidR="00320FF5" w:rsidRDefault="00320FF5" w:rsidP="00A8382F">
                  <w:pPr>
                    <w:ind w:right="-29"/>
                    <w:rPr>
                      <w:sz w:val="20"/>
                      <w:szCs w:val="20"/>
                      <w:lang w:val="en-US"/>
                    </w:rPr>
                  </w:pPr>
                  <w:r>
                    <w:rPr>
                      <w:sz w:val="20"/>
                      <w:szCs w:val="20"/>
                      <w:lang w:val="en-US"/>
                    </w:rPr>
                    <w:t>Volume: 500 mL</w:t>
                  </w:r>
                </w:p>
                <w:p w14:paraId="4BC53C2A" w14:textId="77777777" w:rsidR="00320FF5" w:rsidRDefault="00320FF5" w:rsidP="00A8382F">
                  <w:pPr>
                    <w:ind w:right="-29"/>
                    <w:rPr>
                      <w:sz w:val="20"/>
                      <w:szCs w:val="20"/>
                      <w:lang w:val="en-US"/>
                    </w:rPr>
                  </w:pPr>
                  <w:r>
                    <w:rPr>
                      <w:sz w:val="20"/>
                      <w:szCs w:val="20"/>
                      <w:lang w:val="en-US"/>
                    </w:rPr>
                    <w:t>Apparatus: 2</w:t>
                  </w:r>
                </w:p>
                <w:p w14:paraId="68A201E1" w14:textId="77777777" w:rsidR="00320FF5" w:rsidRDefault="00320FF5" w:rsidP="00A8382F">
                  <w:pPr>
                    <w:ind w:right="-29"/>
                    <w:rPr>
                      <w:sz w:val="20"/>
                      <w:szCs w:val="20"/>
                      <w:lang w:val="en-US"/>
                    </w:rPr>
                  </w:pPr>
                  <w:r>
                    <w:rPr>
                      <w:sz w:val="20"/>
                      <w:szCs w:val="20"/>
                      <w:lang w:val="en-US"/>
                    </w:rPr>
                    <w:t>Speed: 50 rpm</w:t>
                  </w:r>
                </w:p>
                <w:p w14:paraId="2A2F00C9" w14:textId="77777777" w:rsidR="00320FF5" w:rsidRPr="00161EAF" w:rsidRDefault="00320FF5" w:rsidP="00A8382F">
                  <w:pPr>
                    <w:ind w:right="-29"/>
                    <w:rPr>
                      <w:sz w:val="20"/>
                      <w:szCs w:val="20"/>
                      <w:lang w:val="en-US"/>
                    </w:rPr>
                  </w:pPr>
                  <w:r>
                    <w:rPr>
                      <w:sz w:val="20"/>
                      <w:szCs w:val="20"/>
                      <w:lang w:val="en-US"/>
                    </w:rPr>
                    <w:t>Time: 15 minutes</w:t>
                  </w:r>
                </w:p>
              </w:tc>
            </w:tr>
            <w:tr w:rsidR="00320FF5" w:rsidRPr="00161EAF" w14:paraId="57AD0649" w14:textId="77777777" w:rsidTr="00A8382F">
              <w:tc>
                <w:tcPr>
                  <w:tcW w:w="2005" w:type="dxa"/>
                  <w:vAlign w:val="center"/>
                </w:tcPr>
                <w:p w14:paraId="2C13A682" w14:textId="77777777" w:rsidR="00320FF5" w:rsidRPr="00161EAF" w:rsidRDefault="00320FF5" w:rsidP="00A8382F">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A8382F">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A8382F">
                  <w:pPr>
                    <w:ind w:right="-29"/>
                    <w:rPr>
                      <w:sz w:val="20"/>
                      <w:szCs w:val="20"/>
                      <w:lang w:val="en-US"/>
                    </w:rPr>
                  </w:pPr>
                  <w:r>
                    <w:rPr>
                      <w:sz w:val="20"/>
                      <w:szCs w:val="20"/>
                      <w:lang w:val="en-US"/>
                    </w:rPr>
                    <w:t>None</w:t>
                  </w:r>
                </w:p>
              </w:tc>
            </w:tr>
          </w:tbl>
          <w:p w14:paraId="23D6FA3C" w14:textId="77777777" w:rsidR="00320FF5" w:rsidRDefault="00320FF5" w:rsidP="00A8382F">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A8382F">
              <w:tc>
                <w:tcPr>
                  <w:tcW w:w="10426" w:type="dxa"/>
                  <w:gridSpan w:val="3"/>
                  <w:shd w:val="clear" w:color="auto" w:fill="D9D9D9" w:themeFill="background1" w:themeFillShade="D9"/>
                </w:tcPr>
                <w:p w14:paraId="094A8FDD" w14:textId="77777777" w:rsidR="00320FF5" w:rsidRPr="00161EAF" w:rsidRDefault="00320FF5" w:rsidP="00A8382F">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A8382F">
              <w:tc>
                <w:tcPr>
                  <w:tcW w:w="2005" w:type="dxa"/>
                  <w:shd w:val="clear" w:color="auto" w:fill="D9D9D9" w:themeFill="background1" w:themeFillShade="D9"/>
                </w:tcPr>
                <w:p w14:paraId="51AFCA77"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A8382F">
              <w:tc>
                <w:tcPr>
                  <w:tcW w:w="2005" w:type="dxa"/>
                  <w:vAlign w:val="center"/>
                </w:tcPr>
                <w:p w14:paraId="5FBED407" w14:textId="77777777" w:rsidR="00320FF5" w:rsidRPr="00161EAF" w:rsidRDefault="00320FF5" w:rsidP="00A8382F">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A8382F">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A8382F">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A8382F">
              <w:tc>
                <w:tcPr>
                  <w:tcW w:w="2005" w:type="dxa"/>
                  <w:vAlign w:val="center"/>
                </w:tcPr>
                <w:p w14:paraId="1C10FD95"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A8382F">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A8382F">
              <w:tc>
                <w:tcPr>
                  <w:tcW w:w="2005" w:type="dxa"/>
                  <w:vAlign w:val="center"/>
                </w:tcPr>
                <w:p w14:paraId="0FA2B4D8" w14:textId="77777777" w:rsidR="00320FF5" w:rsidRPr="00161EAF" w:rsidRDefault="00320FF5" w:rsidP="00A8382F">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A8382F">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A8382F">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A8382F">
              <w:tc>
                <w:tcPr>
                  <w:tcW w:w="2005" w:type="dxa"/>
                  <w:vAlign w:val="center"/>
                </w:tcPr>
                <w:p w14:paraId="197952A8" w14:textId="77777777" w:rsidR="00320FF5" w:rsidRPr="00161EAF" w:rsidRDefault="00320FF5" w:rsidP="00A8382F">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A8382F">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A8382F">
                  <w:pPr>
                    <w:ind w:right="-29"/>
                    <w:rPr>
                      <w:sz w:val="20"/>
                      <w:szCs w:val="20"/>
                      <w:lang w:val="en-US"/>
                    </w:rPr>
                  </w:pPr>
                  <w:r>
                    <w:rPr>
                      <w:sz w:val="20"/>
                      <w:szCs w:val="20"/>
                      <w:lang w:val="en-US"/>
                    </w:rPr>
                    <w:t>Medium: 0.01 N HCl</w:t>
                  </w:r>
                </w:p>
                <w:p w14:paraId="32B4077C" w14:textId="77777777" w:rsidR="00320FF5" w:rsidRDefault="00320FF5" w:rsidP="00A8382F">
                  <w:pPr>
                    <w:ind w:right="-29"/>
                    <w:rPr>
                      <w:sz w:val="20"/>
                      <w:szCs w:val="20"/>
                      <w:lang w:val="en-US"/>
                    </w:rPr>
                  </w:pPr>
                  <w:r>
                    <w:rPr>
                      <w:sz w:val="20"/>
                      <w:szCs w:val="20"/>
                      <w:lang w:val="en-US"/>
                    </w:rPr>
                    <w:t>Volume: 900 mL</w:t>
                  </w:r>
                </w:p>
                <w:p w14:paraId="3F8FE43B" w14:textId="77777777" w:rsidR="00320FF5" w:rsidRDefault="00320FF5" w:rsidP="00A8382F">
                  <w:pPr>
                    <w:ind w:right="-29"/>
                    <w:rPr>
                      <w:sz w:val="20"/>
                      <w:szCs w:val="20"/>
                      <w:lang w:val="en-US"/>
                    </w:rPr>
                  </w:pPr>
                  <w:r>
                    <w:rPr>
                      <w:sz w:val="20"/>
                      <w:szCs w:val="20"/>
                      <w:lang w:val="en-US"/>
                    </w:rPr>
                    <w:t>Apparatus: 1</w:t>
                  </w:r>
                </w:p>
                <w:p w14:paraId="0E339084" w14:textId="77777777" w:rsidR="00320FF5" w:rsidRDefault="00320FF5" w:rsidP="00A8382F">
                  <w:pPr>
                    <w:ind w:right="-29"/>
                    <w:rPr>
                      <w:sz w:val="20"/>
                      <w:szCs w:val="20"/>
                      <w:lang w:val="en-US"/>
                    </w:rPr>
                  </w:pPr>
                  <w:r>
                    <w:rPr>
                      <w:sz w:val="20"/>
                      <w:szCs w:val="20"/>
                      <w:lang w:val="en-US"/>
                    </w:rPr>
                    <w:t>Speed: 100 rpm</w:t>
                  </w:r>
                </w:p>
                <w:p w14:paraId="6B3BCCB3" w14:textId="77777777" w:rsidR="00320FF5" w:rsidRPr="00161EAF" w:rsidRDefault="00320FF5" w:rsidP="00A8382F">
                  <w:pPr>
                    <w:ind w:right="-29"/>
                    <w:rPr>
                      <w:sz w:val="20"/>
                      <w:szCs w:val="20"/>
                      <w:lang w:val="en-US"/>
                    </w:rPr>
                  </w:pPr>
                  <w:r>
                    <w:rPr>
                      <w:sz w:val="20"/>
                      <w:szCs w:val="20"/>
                      <w:lang w:val="en-US"/>
                    </w:rPr>
                    <w:t>Time: 60 minutes</w:t>
                  </w:r>
                </w:p>
              </w:tc>
            </w:tr>
            <w:tr w:rsidR="00320FF5" w:rsidRPr="00161EAF" w14:paraId="00401D38" w14:textId="77777777" w:rsidTr="00A8382F">
              <w:tc>
                <w:tcPr>
                  <w:tcW w:w="2005" w:type="dxa"/>
                  <w:vAlign w:val="center"/>
                </w:tcPr>
                <w:p w14:paraId="6CB68474" w14:textId="77777777" w:rsidR="00320FF5" w:rsidRDefault="00320FF5" w:rsidP="00A8382F">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A8382F">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A8382F">
                  <w:pPr>
                    <w:ind w:right="-29"/>
                    <w:rPr>
                      <w:sz w:val="20"/>
                      <w:szCs w:val="20"/>
                      <w:lang w:val="en-US"/>
                    </w:rPr>
                  </w:pPr>
                  <w:r>
                    <w:rPr>
                      <w:sz w:val="20"/>
                      <w:szCs w:val="20"/>
                      <w:lang w:val="en-US"/>
                    </w:rPr>
                    <w:t>None</w:t>
                  </w:r>
                </w:p>
              </w:tc>
            </w:tr>
          </w:tbl>
          <w:p w14:paraId="36AD9A14" w14:textId="77777777" w:rsidR="00320FF5" w:rsidRDefault="00320FF5" w:rsidP="00A8382F">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A8382F">
              <w:tc>
                <w:tcPr>
                  <w:tcW w:w="10426" w:type="dxa"/>
                  <w:gridSpan w:val="3"/>
                  <w:shd w:val="clear" w:color="auto" w:fill="D9D9D9" w:themeFill="background1" w:themeFillShade="D9"/>
                </w:tcPr>
                <w:p w14:paraId="3CFCB59A" w14:textId="77777777" w:rsidR="00320FF5" w:rsidRPr="00161EAF" w:rsidRDefault="00320FF5" w:rsidP="00A8382F">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A8382F">
              <w:tc>
                <w:tcPr>
                  <w:tcW w:w="2005" w:type="dxa"/>
                  <w:shd w:val="clear" w:color="auto" w:fill="D9D9D9" w:themeFill="background1" w:themeFillShade="D9"/>
                </w:tcPr>
                <w:p w14:paraId="4B9F249F" w14:textId="77777777" w:rsidR="00320FF5" w:rsidRPr="00161EAF" w:rsidRDefault="00320FF5" w:rsidP="00A8382F">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A8382F">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A8382F">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A8382F">
              <w:tc>
                <w:tcPr>
                  <w:tcW w:w="2005" w:type="dxa"/>
                  <w:vAlign w:val="center"/>
                </w:tcPr>
                <w:p w14:paraId="5EFE8F97" w14:textId="77777777" w:rsidR="00320FF5" w:rsidRPr="00161EAF" w:rsidRDefault="00320FF5" w:rsidP="00A8382F">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A8382F">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A8382F">
                  <w:pPr>
                    <w:ind w:right="-29"/>
                    <w:rPr>
                      <w:sz w:val="20"/>
                      <w:szCs w:val="20"/>
                      <w:lang w:val="en-US"/>
                    </w:rPr>
                  </w:pPr>
                  <w:r>
                    <w:rPr>
                      <w:sz w:val="20"/>
                      <w:szCs w:val="20"/>
                      <w:lang w:val="en-US"/>
                    </w:rPr>
                    <w:t>Infrared spectrometry</w:t>
                  </w:r>
                </w:p>
              </w:tc>
            </w:tr>
            <w:tr w:rsidR="00320FF5" w:rsidRPr="00161EAF" w14:paraId="714E2C0C" w14:textId="77777777" w:rsidTr="00A8382F">
              <w:tc>
                <w:tcPr>
                  <w:tcW w:w="2005" w:type="dxa"/>
                  <w:shd w:val="clear" w:color="auto" w:fill="BFBFBF" w:themeFill="background1" w:themeFillShade="BF"/>
                </w:tcPr>
                <w:p w14:paraId="2C6DCC81" w14:textId="77777777" w:rsidR="00320FF5" w:rsidRPr="00161EAF" w:rsidRDefault="00320FF5" w:rsidP="00A8382F">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A8382F">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A8382F">
                  <w:pPr>
                    <w:ind w:right="-29"/>
                    <w:jc w:val="center"/>
                    <w:rPr>
                      <w:sz w:val="20"/>
                      <w:szCs w:val="20"/>
                      <w:lang w:val="en-US"/>
                    </w:rPr>
                  </w:pPr>
                  <w:r w:rsidRPr="00161EAF">
                    <w:rPr>
                      <w:b/>
                      <w:bCs/>
                      <w:sz w:val="20"/>
                      <w:szCs w:val="20"/>
                      <w:lang w:val="en-US"/>
                    </w:rPr>
                    <w:t>Observations</w:t>
                  </w:r>
                </w:p>
              </w:tc>
            </w:tr>
            <w:tr w:rsidR="00320FF5" w:rsidRPr="00161EAF" w14:paraId="5F89138C" w14:textId="77777777" w:rsidTr="00A8382F">
              <w:tc>
                <w:tcPr>
                  <w:tcW w:w="2005" w:type="dxa"/>
                  <w:vAlign w:val="center"/>
                </w:tcPr>
                <w:p w14:paraId="5EFCC9C2"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A8382F">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2AA0A025" w14:textId="77777777" w:rsidTr="00A8382F">
              <w:tc>
                <w:tcPr>
                  <w:tcW w:w="2005" w:type="dxa"/>
                  <w:vAlign w:val="center"/>
                </w:tcPr>
                <w:p w14:paraId="28BFC25E" w14:textId="77777777" w:rsidR="00320FF5" w:rsidRPr="00161EAF" w:rsidRDefault="00320FF5" w:rsidP="00A8382F">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A8382F">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A8382F">
                  <w:pPr>
                    <w:ind w:right="-29"/>
                    <w:rPr>
                      <w:sz w:val="20"/>
                      <w:szCs w:val="20"/>
                      <w:lang w:val="en-US"/>
                    </w:rPr>
                  </w:pPr>
                  <w:r>
                    <w:rPr>
                      <w:sz w:val="20"/>
                      <w:szCs w:val="20"/>
                      <w:lang w:val="en-US"/>
                    </w:rPr>
                    <w:t>None</w:t>
                  </w:r>
                </w:p>
              </w:tc>
            </w:tr>
            <w:tr w:rsidR="00320FF5" w:rsidRPr="00161EAF" w14:paraId="798CCE1D" w14:textId="77777777" w:rsidTr="00A8382F">
              <w:tc>
                <w:tcPr>
                  <w:tcW w:w="2005" w:type="dxa"/>
                  <w:vAlign w:val="center"/>
                </w:tcPr>
                <w:p w14:paraId="6F2C70AC" w14:textId="77777777" w:rsidR="00320FF5" w:rsidRPr="00161EAF" w:rsidRDefault="00320FF5" w:rsidP="00A8382F">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A8382F">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A8382F">
                  <w:pPr>
                    <w:ind w:right="-29"/>
                    <w:rPr>
                      <w:sz w:val="20"/>
                      <w:szCs w:val="20"/>
                      <w:lang w:val="en-US"/>
                    </w:rPr>
                  </w:pPr>
                  <w:r>
                    <w:rPr>
                      <w:sz w:val="20"/>
                      <w:szCs w:val="20"/>
                      <w:lang w:val="en-US"/>
                    </w:rPr>
                    <w:t>Thin-layer chromatography</w:t>
                  </w:r>
                </w:p>
              </w:tc>
            </w:tr>
            <w:tr w:rsidR="00320FF5" w:rsidRPr="00161EAF" w14:paraId="768E3F41" w14:textId="77777777" w:rsidTr="00A8382F">
              <w:tc>
                <w:tcPr>
                  <w:tcW w:w="2005" w:type="dxa"/>
                  <w:vAlign w:val="center"/>
                </w:tcPr>
                <w:p w14:paraId="29CC25E6" w14:textId="77777777" w:rsidR="00320FF5" w:rsidRDefault="00320FF5" w:rsidP="00A8382F">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A8382F">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A8382F">
                  <w:pPr>
                    <w:ind w:right="-29"/>
                    <w:rPr>
                      <w:sz w:val="20"/>
                      <w:szCs w:val="20"/>
                      <w:lang w:val="en-US"/>
                    </w:rPr>
                  </w:pPr>
                  <w:r>
                    <w:rPr>
                      <w:sz w:val="20"/>
                      <w:szCs w:val="20"/>
                      <w:lang w:val="en-US"/>
                    </w:rPr>
                    <w:t>Potentiometric titration</w:t>
                  </w:r>
                </w:p>
              </w:tc>
            </w:tr>
          </w:tbl>
          <w:p w14:paraId="4A1D8CA9" w14:textId="77777777" w:rsidR="00320FF5" w:rsidRPr="00161EAF" w:rsidRDefault="00320FF5" w:rsidP="00A8382F">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A8382F">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A8382F">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A8382F">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A8382F">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A8382F">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A8382F">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A8382F">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A8382F">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amp;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A8382F">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A8382F">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A8382F">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A8382F">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amp;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A8382F">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amp; Pharmaceutical Bulletin, 33(8), 3422–3428. </w:t>
            </w:r>
          </w:p>
          <w:p w14:paraId="141CE351" w14:textId="77777777" w:rsidR="00320FF5" w:rsidRDefault="00320FF5" w:rsidP="00A8382F">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amp;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A8382F">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A8382F">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amp; Rojas, J. K. (1998). Photolysis and photosensitized degradation of the diuretic drug acetazolamide. Journal of Photochemistry and Photobiology A: Chemistry, 118(1), 19–23. </w:t>
            </w:r>
          </w:p>
          <w:p w14:paraId="3FA5E07F" w14:textId="77777777" w:rsidR="00320FF5" w:rsidRPr="00161EAF" w:rsidRDefault="00320FF5" w:rsidP="00A8382F">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amp;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A8382F">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A8382F">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amp;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A8382F">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A8382F">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A8382F">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A8382F">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A8382F">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A8382F">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A8382F">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A8382F">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A8382F">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amp;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A8382F">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A8382F">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A8382F">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A8382F">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A8382F">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A8382F">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A8382F">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amp; Weller, P. J. (2003). Handbook of pharmaceutical excipients. London: Pharmaceutical Press.</w:t>
            </w:r>
          </w:p>
          <w:p w14:paraId="5AA33122"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A8382F">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A8382F">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A8382F">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B1718F">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B1718F">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B1718F">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5F0B97" w14:textId="77777777" w:rsidR="00CE6F53" w:rsidRDefault="00CE6F53">
      <w:r>
        <w:separator/>
      </w:r>
    </w:p>
  </w:endnote>
  <w:endnote w:type="continuationSeparator" w:id="0">
    <w:p w14:paraId="05810360" w14:textId="77777777" w:rsidR="00CE6F53" w:rsidRDefault="00CE6F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BB430F" w:rsidRDefault="007C7914" w:rsidP="00FB7DDB">
    <w:pPr>
      <w:pStyle w:val="Piedepgina"/>
      <w:framePr w:wrap="around" w:vAnchor="text" w:hAnchor="margin"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14:paraId="300523A8" w14:textId="77777777" w:rsidR="00BB430F" w:rsidRDefault="00BB430F"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BB430F" w:rsidRDefault="00BB430F" w:rsidP="008E0FB9">
    <w:pPr>
      <w:pStyle w:val="Piedepgina"/>
      <w:framePr w:wrap="around" w:vAnchor="text" w:hAnchor="margin" w:xAlign="right" w:y="1"/>
      <w:jc w:val="right"/>
      <w:rPr>
        <w:rStyle w:val="Nmerodepgina"/>
        <w:rFonts w:ascii="Arial" w:hAnsi="Arial" w:cs="Arial"/>
        <w:sz w:val="20"/>
        <w:szCs w:val="20"/>
      </w:rPr>
    </w:pPr>
  </w:p>
  <w:p w14:paraId="725DE9CD" w14:textId="58403DAB" w:rsidR="003E2996" w:rsidRPr="003E2996" w:rsidRDefault="003E2996"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8A0DDF" w:rsidRPr="003E2996" w:rsidRDefault="008A0DDF" w:rsidP="008A0DDF">
    <w:pPr>
      <w:pStyle w:val="Piedepgina"/>
      <w:rPr>
        <w:rStyle w:val="Nmerodepgina"/>
        <w:rFonts w:ascii="Spranq eco sans" w:hAnsi="Spranq eco sans" w:cs="Arial"/>
        <w:sz w:val="16"/>
        <w:szCs w:val="16"/>
        <w:lang w:val="en-US"/>
      </w:rPr>
    </w:pPr>
  </w:p>
  <w:p w14:paraId="620D3B4E" w14:textId="77777777" w:rsidR="008A0DDF" w:rsidRPr="00333606" w:rsidRDefault="008A0DDF" w:rsidP="008A0DDF">
    <w:pPr>
      <w:pStyle w:val="Piedepgina"/>
      <w:jc w:val="right"/>
      <w:rPr>
        <w:rStyle w:val="Nmerodepgina"/>
        <w:sz w:val="16"/>
        <w:szCs w:val="16"/>
      </w:rPr>
    </w:pPr>
    <w:r w:rsidRPr="00333606">
      <w:rPr>
        <w:rStyle w:val="Nmerodepgina"/>
        <w:sz w:val="16"/>
        <w:szCs w:val="16"/>
      </w:rPr>
      <w:t>F-SOP-0872-2 V03</w:t>
    </w:r>
  </w:p>
  <w:p w14:paraId="300523AB" w14:textId="77777777" w:rsidR="00BB430F" w:rsidRDefault="00BB430F"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8A0DDF" w:rsidRPr="003E2996" w:rsidRDefault="003E2996" w:rsidP="008A0DDF">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00182814" w:rsidRPr="003E2996">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00182814" w:rsidRPr="003E2996">
      <w:rPr>
        <w:color w:val="000000" w:themeColor="text1"/>
        <w:sz w:val="12"/>
        <w:szCs w:val="12"/>
        <w:lang w:val="en-US"/>
      </w:rPr>
      <w:t xml:space="preserve">PROPERTY </w:t>
    </w:r>
    <w:r w:rsidRPr="003E2996">
      <w:rPr>
        <w:color w:val="000000" w:themeColor="text1"/>
        <w:sz w:val="12"/>
        <w:szCs w:val="12"/>
        <w:lang w:val="en-US"/>
      </w:rPr>
      <w:t xml:space="preserve">OF </w:t>
    </w:r>
    <w:r w:rsidR="008A0DDF" w:rsidRPr="003E2996">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14:paraId="300523CA" w14:textId="77777777" w:rsidR="00BB430F" w:rsidRPr="003E2996" w:rsidRDefault="00BB430F" w:rsidP="000E17CA">
    <w:pPr>
      <w:pStyle w:val="Piedepgina"/>
      <w:rPr>
        <w:rStyle w:val="Nmerodepgina"/>
        <w:rFonts w:ascii="Spranq eco sans" w:hAnsi="Spranq eco sans" w:cs="Arial"/>
        <w:sz w:val="16"/>
        <w:szCs w:val="16"/>
        <w:lang w:val="en-US"/>
      </w:rPr>
    </w:pPr>
  </w:p>
  <w:p w14:paraId="300523CB" w14:textId="4928420B" w:rsidR="00BB430F" w:rsidRPr="003E2996" w:rsidRDefault="00A9759E" w:rsidP="005B1387">
    <w:pPr>
      <w:pStyle w:val="Piedepgina"/>
      <w:jc w:val="right"/>
      <w:rPr>
        <w:rStyle w:val="Nmerodepgina"/>
        <w:sz w:val="16"/>
        <w:szCs w:val="16"/>
        <w:lang w:val="es-CO"/>
      </w:rPr>
    </w:pPr>
    <w:r w:rsidRPr="003E2996">
      <w:rPr>
        <w:rStyle w:val="Nmerodepgina"/>
        <w:sz w:val="16"/>
        <w:szCs w:val="16"/>
        <w:lang w:val="es-CO"/>
      </w:rPr>
      <w:t>F-SOP-0872-2</w:t>
    </w:r>
    <w:r w:rsidR="00333606" w:rsidRPr="003E2996">
      <w:rPr>
        <w:rStyle w:val="Nmerodepgina"/>
        <w:sz w:val="16"/>
        <w:szCs w:val="16"/>
        <w:lang w:val="es-CO"/>
      </w:rPr>
      <w:t xml:space="preserve"> </w:t>
    </w:r>
    <w:r w:rsidRPr="003E2996">
      <w:rPr>
        <w:rStyle w:val="Nmerodepgina"/>
        <w:sz w:val="16"/>
        <w:szCs w:val="16"/>
        <w:lang w:val="es-CO"/>
      </w:rPr>
      <w:t>V0</w:t>
    </w:r>
    <w:r w:rsidR="00333606" w:rsidRPr="003E2996">
      <w:rPr>
        <w:rStyle w:val="Nmerodepgina"/>
        <w:sz w:val="16"/>
        <w:szCs w:val="16"/>
        <w:lang w:val="es-CO"/>
      </w:rPr>
      <w:t>3</w:t>
    </w:r>
  </w:p>
  <w:p w14:paraId="300523CC" w14:textId="77777777" w:rsidR="00BB430F" w:rsidRPr="003E2996" w:rsidRDefault="00BB430F"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1D30D1" w14:textId="77777777" w:rsidR="00CE6F53" w:rsidRDefault="00CE6F53">
      <w:r>
        <w:separator/>
      </w:r>
    </w:p>
  </w:footnote>
  <w:footnote w:type="continuationSeparator" w:id="0">
    <w:p w14:paraId="2CEAB9D0" w14:textId="77777777" w:rsidR="00CE6F53" w:rsidRDefault="00CE6F5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CF5903" w:rsidRPr="00746F5A" w14:paraId="6AA7E0C4" w14:textId="77777777" w:rsidTr="6026102E">
      <w:trPr>
        <w:cantSplit/>
        <w:trHeight w:val="340"/>
      </w:trPr>
      <w:tc>
        <w:tcPr>
          <w:tcW w:w="1346" w:type="dxa"/>
          <w:vMerge w:val="restart"/>
          <w:vAlign w:val="center"/>
        </w:tcPr>
        <w:p w14:paraId="21F00BEE" w14:textId="77777777" w:rsidR="00CF5903" w:rsidRPr="00746F5A" w:rsidRDefault="00CF5903"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CF5903" w:rsidRDefault="00CF5903"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3133B2" w:rsidRPr="00746F5A" w:rsidRDefault="003133B2"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CF5903" w:rsidRPr="00746F5A" w:rsidRDefault="00CF5903"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CF5903" w:rsidRPr="00746F5A" w:rsidRDefault="00CF5903" w:rsidP="00CF5903">
          <w:pPr>
            <w:pStyle w:val="Encabezado"/>
            <w:rPr>
              <w:bCs/>
              <w:sz w:val="16"/>
              <w:szCs w:val="16"/>
              <w:lang w:val="en-US"/>
            </w:rPr>
          </w:pPr>
          <w:r w:rsidRPr="00746F5A">
            <w:rPr>
              <w:bCs/>
              <w:sz w:val="16"/>
              <w:szCs w:val="16"/>
              <w:lang w:val="en-US"/>
            </w:rPr>
            <w:t>CO-S-210</w:t>
          </w:r>
          <w:r w:rsidR="00182814" w:rsidRPr="00746F5A">
            <w:rPr>
              <w:bCs/>
              <w:sz w:val="16"/>
              <w:szCs w:val="16"/>
              <w:lang w:val="en-US"/>
            </w:rPr>
            <w:t xml:space="preserve">70</w:t>
          </w:r>
        </w:p>
      </w:tc>
    </w:tr>
    <w:tr w:rsidR="00BE2332" w:rsidRPr="00746F5A" w14:paraId="3D5A82C1" w14:textId="77777777" w:rsidTr="6026102E">
      <w:trPr>
        <w:cantSplit/>
        <w:trHeight w:val="229"/>
      </w:trPr>
      <w:tc>
        <w:tcPr>
          <w:tcW w:w="1346" w:type="dxa"/>
          <w:vMerge/>
          <w:vAlign w:val="center"/>
        </w:tcPr>
        <w:p w14:paraId="2D3482D3" w14:textId="77777777" w:rsidR="00BE2332" w:rsidRPr="00746F5A" w:rsidRDefault="00BE2332"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BE2332" w:rsidRPr="00746F5A" w:rsidRDefault="6026102E" w:rsidP="6026102E">
          <w:pPr>
            <w:pStyle w:val="Encabezado"/>
            <w:jc w:val="center"/>
            <w:rPr>
              <w:b/>
              <w:bCs/>
              <w:sz w:val="20"/>
              <w:szCs w:val="20"/>
            </w:rPr>
          </w:pPr>
          <w:r w:rsidRPr="6026102E">
            <w:rPr>
              <w:b/>
              <w:bCs/>
              <w:sz w:val="20"/>
              <w:szCs w:val="20"/>
            </w:rPr>
            <w:t xml:space="preserve">Vonoprazan 10 mg and Vonoprazan 20 mg</w:t>
          </w:r>
        </w:p>
      </w:tc>
      <w:tc>
        <w:tcPr>
          <w:tcW w:w="1134" w:type="dxa"/>
          <w:tcBorders>
            <w:top w:val="nil"/>
            <w:left w:val="single" w:sz="4" w:space="0" w:color="auto"/>
            <w:bottom w:val="nil"/>
            <w:right w:val="nil"/>
          </w:tcBorders>
          <w:vAlign w:val="center"/>
        </w:tcPr>
        <w:p w14:paraId="523A753E" w14:textId="615D7384" w:rsidR="00BE2332" w:rsidRPr="00746F5A" w:rsidRDefault="00BE2332"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BE2332" w:rsidRPr="00746F5A" w:rsidRDefault="00BE2332" w:rsidP="00BE2332">
          <w:pPr>
            <w:pStyle w:val="Encabezado"/>
            <w:rPr>
              <w:bCs/>
              <w:sz w:val="16"/>
              <w:szCs w:val="16"/>
              <w:lang w:val="en-US"/>
            </w:rPr>
          </w:pPr>
        </w:p>
      </w:tc>
    </w:tr>
    <w:tr w:rsidR="00BE2332" w:rsidRPr="00746F5A" w14:paraId="03892ADF" w14:textId="77777777" w:rsidTr="6026102E">
      <w:trPr>
        <w:cantSplit/>
        <w:trHeight w:val="340"/>
      </w:trPr>
      <w:tc>
        <w:tcPr>
          <w:tcW w:w="1346" w:type="dxa"/>
          <w:vMerge/>
        </w:tcPr>
        <w:p w14:paraId="5456EDAB" w14:textId="77777777" w:rsidR="00BE2332" w:rsidRPr="00746F5A" w:rsidRDefault="00BE2332" w:rsidP="00BE2332">
          <w:pPr>
            <w:pStyle w:val="Encabezado"/>
            <w:rPr>
              <w:b/>
              <w:sz w:val="19"/>
              <w:szCs w:val="19"/>
              <w:lang w:val="en-US"/>
            </w:rPr>
          </w:pPr>
        </w:p>
      </w:tc>
      <w:tc>
        <w:tcPr>
          <w:tcW w:w="6593" w:type="dxa"/>
          <w:vMerge/>
          <w:vAlign w:val="center"/>
        </w:tcPr>
        <w:p w14:paraId="25E8A4DF" w14:textId="77777777" w:rsidR="00BE2332" w:rsidRPr="00746F5A" w:rsidRDefault="00BE2332"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BE2332" w:rsidRPr="00746F5A" w:rsidRDefault="00BE2332"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35BF5B10" w:rsidR="00BE2332" w:rsidRPr="00746F5A" w:rsidRDefault="00BE2332"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B93F3B">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B93F3B">
            <w:rPr>
              <w:bCs/>
              <w:noProof/>
              <w:sz w:val="16"/>
              <w:szCs w:val="16"/>
              <w:lang w:val="en-US"/>
            </w:rPr>
            <w:t>13</w:t>
          </w:r>
          <w:r w:rsidRPr="00746F5A">
            <w:rPr>
              <w:bCs/>
              <w:sz w:val="16"/>
              <w:szCs w:val="16"/>
              <w:lang w:val="en-US"/>
            </w:rPr>
            <w:fldChar w:fldCharType="end"/>
          </w:r>
        </w:p>
      </w:tc>
    </w:tr>
  </w:tbl>
  <w:p w14:paraId="300523A6" w14:textId="77777777" w:rsidR="00BB430F" w:rsidRPr="00746F5A" w:rsidRDefault="00BB430F"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5A45F5" w:rsidRPr="00746F5A" w14:paraId="300523B0" w14:textId="7B117DCB" w:rsidTr="6026102E">
      <w:trPr>
        <w:cantSplit/>
        <w:trHeight w:val="274"/>
      </w:trPr>
      <w:tc>
        <w:tcPr>
          <w:tcW w:w="1346" w:type="dxa"/>
          <w:vMerge w:val="restart"/>
          <w:vAlign w:val="center"/>
        </w:tcPr>
        <w:p w14:paraId="300523AC" w14:textId="13B1BFF3" w:rsidR="005A45F5" w:rsidRPr="00746F5A" w:rsidRDefault="005A45F5"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5A45F5" w:rsidRDefault="00AF6532"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3133B2" w:rsidRPr="00746F5A" w:rsidRDefault="003133B2"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5A45F5" w:rsidRPr="00746F5A" w:rsidRDefault="00794A87" w:rsidP="00794A87">
          <w:pPr>
            <w:pStyle w:val="Encabezado"/>
            <w:rPr>
              <w:bCs/>
              <w:sz w:val="16"/>
              <w:szCs w:val="16"/>
              <w:lang w:val="en-US"/>
            </w:rPr>
          </w:pPr>
          <w:r w:rsidRPr="00746F5A">
            <w:rPr>
              <w:bCs/>
              <w:sz w:val="16"/>
              <w:szCs w:val="16"/>
              <w:lang w:val="en-US"/>
            </w:rPr>
            <w:t>C</w:t>
          </w:r>
          <w:r w:rsidR="00AF6532" w:rsidRPr="00746F5A">
            <w:rPr>
              <w:bCs/>
              <w:sz w:val="16"/>
              <w:szCs w:val="16"/>
              <w:lang w:val="en-US"/>
            </w:rPr>
            <w:t>ode</w:t>
          </w:r>
          <w:r w:rsidRPr="00746F5A">
            <w:rPr>
              <w:bCs/>
              <w:sz w:val="16"/>
              <w:szCs w:val="16"/>
              <w:lang w:val="en-US"/>
            </w:rPr>
            <w:t>:</w:t>
          </w:r>
        </w:p>
      </w:tc>
      <w:tc>
        <w:tcPr>
          <w:tcW w:w="1701" w:type="dxa"/>
          <w:tcBorders>
            <w:top w:val="single" w:sz="4" w:space="0" w:color="auto"/>
            <w:left w:val="nil"/>
            <w:bottom w:val="nil"/>
            <w:right w:val="single" w:sz="4" w:space="0" w:color="auto"/>
          </w:tcBorders>
          <w:vAlign w:val="center"/>
        </w:tcPr>
        <w:p w14:paraId="6913C729" w14:textId="141C5FD4" w:rsidR="005A45F5" w:rsidRPr="00746F5A" w:rsidRDefault="00AF6532" w:rsidP="00794A87">
          <w:pPr>
            <w:pStyle w:val="Encabezado"/>
            <w:rPr>
              <w:bCs/>
              <w:sz w:val="16"/>
              <w:szCs w:val="16"/>
              <w:lang w:val="en-US"/>
            </w:rPr>
          </w:pPr>
          <w:r w:rsidRPr="00746F5A">
            <w:rPr>
              <w:bCs/>
              <w:sz w:val="16"/>
              <w:szCs w:val="16"/>
              <w:lang w:val="en-US"/>
            </w:rPr>
            <w:t>CO-S-210</w:t>
          </w:r>
          <w:r w:rsidR="00491272" w:rsidRPr="00746F5A">
            <w:rPr>
              <w:bCs/>
              <w:sz w:val="16"/>
              <w:szCs w:val="16"/>
              <w:lang w:val="en-US"/>
            </w:rPr>
            <w:t xml:space="preserve">70</w:t>
          </w:r>
        </w:p>
      </w:tc>
    </w:tr>
    <w:tr w:rsidR="005A45F5" w:rsidRPr="00746F5A" w14:paraId="5C48AC34" w14:textId="039818A6" w:rsidTr="6026102E">
      <w:trPr>
        <w:cantSplit/>
        <w:trHeight w:val="229"/>
      </w:trPr>
      <w:tc>
        <w:tcPr>
          <w:tcW w:w="1346" w:type="dxa"/>
          <w:vMerge/>
          <w:vAlign w:val="center"/>
        </w:tcPr>
        <w:p w14:paraId="4CA03044" w14:textId="77777777" w:rsidR="005A45F5" w:rsidRPr="00746F5A" w:rsidRDefault="005A45F5"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B082F" w:rsidRPr="00746F5A" w:rsidRDefault="6026102E" w:rsidP="6026102E">
          <w:pPr>
            <w:pStyle w:val="Encabezado"/>
            <w:jc w:val="center"/>
            <w:rPr>
              <w:b/>
              <w:bCs/>
              <w:sz w:val="20"/>
              <w:szCs w:val="20"/>
            </w:rPr>
          </w:pPr>
          <w:r w:rsidRPr="6026102E">
            <w:rPr>
              <w:b/>
              <w:bCs/>
              <w:sz w:val="20"/>
              <w:szCs w:val="20"/>
            </w:rPr>
            <w:t xml:space="preserve">Vonoprazan 10 mg and Vonoprazan 20 mg</w:t>
          </w:r>
        </w:p>
      </w:tc>
      <w:tc>
        <w:tcPr>
          <w:tcW w:w="1134" w:type="dxa"/>
          <w:tcBorders>
            <w:top w:val="nil"/>
            <w:left w:val="single" w:sz="4" w:space="0" w:color="auto"/>
            <w:bottom w:val="nil"/>
            <w:right w:val="nil"/>
          </w:tcBorders>
          <w:vAlign w:val="center"/>
        </w:tcPr>
        <w:p w14:paraId="1D2EC148" w14:textId="61A7F113" w:rsidR="005A45F5" w:rsidRPr="00746F5A" w:rsidRDefault="00AF6532" w:rsidP="00794A87">
          <w:pPr>
            <w:pStyle w:val="Encabezado"/>
            <w:rPr>
              <w:bCs/>
              <w:sz w:val="16"/>
              <w:szCs w:val="16"/>
              <w:lang w:val="en-US"/>
            </w:rPr>
          </w:pPr>
          <w:r w:rsidRPr="00746F5A">
            <w:rPr>
              <w:bCs/>
              <w:sz w:val="16"/>
              <w:szCs w:val="16"/>
              <w:lang w:val="en-US"/>
            </w:rPr>
            <w:t>Effective date</w:t>
          </w:r>
          <w:r w:rsidR="00794A87" w:rsidRPr="00746F5A">
            <w:rPr>
              <w:bCs/>
              <w:sz w:val="16"/>
              <w:szCs w:val="16"/>
              <w:lang w:val="en-US"/>
            </w:rPr>
            <w:t>:</w:t>
          </w:r>
        </w:p>
      </w:tc>
      <w:tc>
        <w:tcPr>
          <w:tcW w:w="1701" w:type="dxa"/>
          <w:tcBorders>
            <w:top w:val="nil"/>
            <w:left w:val="nil"/>
            <w:bottom w:val="nil"/>
            <w:right w:val="single" w:sz="4" w:space="0" w:color="auto"/>
          </w:tcBorders>
          <w:vAlign w:val="center"/>
        </w:tcPr>
        <w:p w14:paraId="7CF63B5E" w14:textId="23993CB0" w:rsidR="005A45F5" w:rsidRPr="00746F5A" w:rsidRDefault="005A45F5" w:rsidP="00794A87">
          <w:pPr>
            <w:pStyle w:val="Encabezado"/>
            <w:rPr>
              <w:bCs/>
              <w:sz w:val="16"/>
              <w:szCs w:val="16"/>
              <w:lang w:val="en-US"/>
            </w:rPr>
          </w:pPr>
        </w:p>
      </w:tc>
    </w:tr>
    <w:tr w:rsidR="005A45F5" w:rsidRPr="00746F5A" w14:paraId="300523B5" w14:textId="35C339F9" w:rsidTr="6026102E">
      <w:trPr>
        <w:cantSplit/>
        <w:trHeight w:val="340"/>
      </w:trPr>
      <w:tc>
        <w:tcPr>
          <w:tcW w:w="1346" w:type="dxa"/>
          <w:vMerge/>
        </w:tcPr>
        <w:p w14:paraId="300523B1" w14:textId="77777777" w:rsidR="005A45F5" w:rsidRPr="00746F5A" w:rsidRDefault="005A45F5" w:rsidP="00A5701B">
          <w:pPr>
            <w:pStyle w:val="Encabezado"/>
            <w:rPr>
              <w:b/>
              <w:sz w:val="19"/>
              <w:szCs w:val="19"/>
              <w:lang w:val="en-US"/>
            </w:rPr>
          </w:pPr>
        </w:p>
      </w:tc>
      <w:tc>
        <w:tcPr>
          <w:tcW w:w="6593" w:type="dxa"/>
          <w:vMerge/>
          <w:vAlign w:val="center"/>
        </w:tcPr>
        <w:p w14:paraId="300523B3" w14:textId="2C4A1F3B" w:rsidR="005A45F5" w:rsidRPr="00746F5A" w:rsidRDefault="005A45F5"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5A45F5" w:rsidRPr="00746F5A" w:rsidRDefault="00794A87" w:rsidP="00794A87">
          <w:pPr>
            <w:pStyle w:val="Encabezado"/>
            <w:rPr>
              <w:bCs/>
              <w:sz w:val="16"/>
              <w:szCs w:val="16"/>
              <w:lang w:val="en-US"/>
            </w:rPr>
          </w:pPr>
          <w:r w:rsidRPr="00746F5A">
            <w:rPr>
              <w:bCs/>
              <w:sz w:val="16"/>
              <w:szCs w:val="16"/>
              <w:lang w:val="en-US"/>
            </w:rPr>
            <w:t>P</w:t>
          </w:r>
          <w:r w:rsidR="00AF6532" w:rsidRPr="00746F5A">
            <w:rPr>
              <w:bCs/>
              <w:sz w:val="16"/>
              <w:szCs w:val="16"/>
              <w:lang w:val="en-US"/>
            </w:rPr>
            <w:t>age</w:t>
          </w:r>
          <w:r w:rsidRPr="00746F5A">
            <w:rPr>
              <w:bCs/>
              <w:sz w:val="16"/>
              <w:szCs w:val="16"/>
              <w:lang w:val="en-US"/>
            </w:rPr>
            <w:t>:</w:t>
          </w:r>
        </w:p>
      </w:tc>
      <w:tc>
        <w:tcPr>
          <w:tcW w:w="1701" w:type="dxa"/>
          <w:tcBorders>
            <w:top w:val="nil"/>
            <w:left w:val="nil"/>
            <w:bottom w:val="single" w:sz="4" w:space="0" w:color="auto"/>
            <w:right w:val="single" w:sz="4" w:space="0" w:color="auto"/>
          </w:tcBorders>
          <w:vAlign w:val="center"/>
        </w:tcPr>
        <w:p w14:paraId="1D93D110" w14:textId="1F562398" w:rsidR="005A45F5" w:rsidRPr="00746F5A" w:rsidRDefault="00596798"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B93F3B">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00AF6532" w:rsidRPr="00746F5A">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B93F3B">
            <w:rPr>
              <w:bCs/>
              <w:noProof/>
              <w:sz w:val="16"/>
              <w:szCs w:val="16"/>
              <w:lang w:val="en-US"/>
            </w:rPr>
            <w:t>13</w:t>
          </w:r>
          <w:r w:rsidRPr="00746F5A">
            <w:rPr>
              <w:bCs/>
              <w:sz w:val="16"/>
              <w:szCs w:val="16"/>
              <w:lang w:val="en-US"/>
            </w:rPr>
            <w:fldChar w:fldCharType="end"/>
          </w:r>
        </w:p>
      </w:tc>
    </w:tr>
  </w:tbl>
  <w:p w14:paraId="300523B6" w14:textId="77777777" w:rsidR="00BB430F" w:rsidRPr="00746F5A" w:rsidRDefault="00BB430F"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2.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4.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5.xml><?xml version="1.0" encoding="utf-8"?>
<ds:datastoreItem xmlns:ds="http://schemas.openxmlformats.org/officeDocument/2006/customXml" ds:itemID="{883CFC04-6769-49D9-A06B-57BA343FFA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3265</Words>
  <Characters>17963</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subject/>
  <dc:creator>odells</dc:creator>
  <dc:description/>
  <cp:lastModifiedBy>ivan romero yepes</cp:lastModifiedBy>
  <cp:revision>51</cp:revision>
  <cp:lastPrinted>2022-01-24T13:04:00Z</cp:lastPrinted>
  <dcterms:created xsi:type="dcterms:W3CDTF">2025-01-31T13:08:00Z</dcterms:created>
  <dcterms:modified xsi:type="dcterms:W3CDTF">2025-02-15T21:29:00Z</dcterms:modified>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